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D39FC" w14:textId="77777777" w:rsidR="00E227A9" w:rsidRDefault="00E227A9" w:rsidP="000D63E1">
      <w:pPr>
        <w:pStyle w:val="Ttulo1"/>
        <w:jc w:val="left"/>
        <w:rPr>
          <w:b w:val="0"/>
          <w:caps w:val="0"/>
          <w:sz w:val="16"/>
          <w:szCs w:val="16"/>
        </w:rPr>
      </w:pPr>
    </w:p>
    <w:tbl>
      <w:tblPr>
        <w:tblpPr w:leftFromText="141" w:rightFromText="141" w:horzAnchor="margin" w:tblpXSpec="center" w:tblpY="-536"/>
        <w:tblW w:w="9593" w:type="dxa"/>
        <w:tblLayout w:type="fixed"/>
        <w:tblLook w:val="01E0" w:firstRow="1" w:lastRow="1" w:firstColumn="1" w:lastColumn="1" w:noHBand="0" w:noVBand="0"/>
      </w:tblPr>
      <w:tblGrid>
        <w:gridCol w:w="1548"/>
        <w:gridCol w:w="6660"/>
        <w:gridCol w:w="1385"/>
      </w:tblGrid>
      <w:tr w:rsidR="000D63E1" w:rsidRPr="00D11505" w14:paraId="7C81C704" w14:textId="77777777" w:rsidTr="00C53D8E">
        <w:tc>
          <w:tcPr>
            <w:tcW w:w="1548" w:type="dxa"/>
          </w:tcPr>
          <w:p w14:paraId="26A6657F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24722388" wp14:editId="49C9E595">
                  <wp:extent cx="1152525" cy="771525"/>
                  <wp:effectExtent l="0" t="0" r="9525" b="9525"/>
                  <wp:docPr id="1" name="Imagem 2" descr="Descrição: 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Descrição: 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</w:tcPr>
          <w:p w14:paraId="589070CF" w14:textId="77777777" w:rsidR="000D63E1" w:rsidRPr="0038671E" w:rsidRDefault="000D63E1" w:rsidP="00C53D8E">
            <w:pPr>
              <w:pStyle w:val="Cabealho"/>
              <w:ind w:hanging="108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>Programa de Pós-Graduação em Ciências e Técnicas Nucleares – PCTN</w:t>
            </w:r>
          </w:p>
          <w:p w14:paraId="38448D77" w14:textId="77777777" w:rsidR="000D63E1" w:rsidRPr="0038671E" w:rsidRDefault="000D63E1" w:rsidP="00C53D8E">
            <w:pPr>
              <w:pStyle w:val="Cabealho"/>
              <w:spacing w:before="60"/>
              <w:jc w:val="center"/>
              <w:rPr>
                <w:sz w:val="16"/>
                <w:szCs w:val="16"/>
              </w:rPr>
            </w:pPr>
            <w:r w:rsidRPr="0038671E">
              <w:rPr>
                <w:sz w:val="18"/>
                <w:szCs w:val="18"/>
              </w:rPr>
              <w:t>Departamento de Engenharia Nuclear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6"/>
                <w:szCs w:val="16"/>
              </w:rPr>
              <w:t>Bloco 4</w:t>
            </w:r>
            <w:r w:rsidRPr="0038671E">
              <w:rPr>
                <w:sz w:val="16"/>
                <w:szCs w:val="16"/>
              </w:rPr>
              <w:t xml:space="preserve"> – Escola de Engenharia</w:t>
            </w:r>
          </w:p>
          <w:p w14:paraId="38F3E705" w14:textId="77777777" w:rsidR="000D63E1" w:rsidRPr="0038671E" w:rsidRDefault="000D63E1" w:rsidP="00C53D8E">
            <w:pPr>
              <w:pStyle w:val="Cabealho"/>
              <w:jc w:val="center"/>
              <w:rPr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Av. Antônio Carlos, </w:t>
            </w:r>
            <w:proofErr w:type="gramStart"/>
            <w:r w:rsidRPr="0038671E">
              <w:rPr>
                <w:sz w:val="16"/>
                <w:szCs w:val="16"/>
              </w:rPr>
              <w:t>6627,  Pampulha</w:t>
            </w:r>
            <w:proofErr w:type="gramEnd"/>
            <w:r>
              <w:rPr>
                <w:sz w:val="16"/>
                <w:szCs w:val="16"/>
              </w:rPr>
              <w:t xml:space="preserve">, </w:t>
            </w:r>
            <w:r w:rsidRPr="0038671E">
              <w:rPr>
                <w:sz w:val="16"/>
                <w:szCs w:val="16"/>
              </w:rPr>
              <w:t>Belo Horizonte - MG  –  CEP: 31.270-901</w:t>
            </w:r>
          </w:p>
          <w:p w14:paraId="7FF28E05" w14:textId="77777777" w:rsidR="000D63E1" w:rsidRPr="0038671E" w:rsidRDefault="008D78D9" w:rsidP="00C53D8E">
            <w:pPr>
              <w:pStyle w:val="Cabealho"/>
              <w:jc w:val="center"/>
              <w:rPr>
                <w:spacing w:val="20"/>
                <w:sz w:val="16"/>
                <w:szCs w:val="16"/>
              </w:rPr>
            </w:pPr>
            <w:r>
              <w:rPr>
                <w:spacing w:val="20"/>
                <w:sz w:val="16"/>
                <w:szCs w:val="16"/>
              </w:rPr>
              <w:t>www</w:t>
            </w:r>
            <w:r w:rsidR="000D63E1" w:rsidRPr="0038671E">
              <w:rPr>
                <w:spacing w:val="20"/>
                <w:sz w:val="16"/>
                <w:szCs w:val="16"/>
              </w:rPr>
              <w:t>.nuclear.ufmg.br</w:t>
            </w:r>
          </w:p>
          <w:p w14:paraId="173F428A" w14:textId="77777777" w:rsidR="000D63E1" w:rsidRPr="0038671E" w:rsidRDefault="000D63E1" w:rsidP="00C53D8E">
            <w:pPr>
              <w:jc w:val="center"/>
              <w:rPr>
                <w:color w:val="0000FF"/>
                <w:sz w:val="16"/>
                <w:szCs w:val="16"/>
              </w:rPr>
            </w:pPr>
            <w:r w:rsidRPr="0038671E">
              <w:rPr>
                <w:sz w:val="16"/>
                <w:szCs w:val="16"/>
              </w:rPr>
              <w:t xml:space="preserve">E-mail: </w:t>
            </w:r>
            <w:hyperlink r:id="rId8" w:history="1">
              <w:r w:rsidRPr="0038671E">
                <w:rPr>
                  <w:rStyle w:val="Hyperlink"/>
                  <w:sz w:val="16"/>
                  <w:szCs w:val="16"/>
                </w:rPr>
                <w:t>poscctn@nuclear.ufmg.br</w:t>
              </w:r>
            </w:hyperlink>
            <w:r w:rsidRPr="0038671E">
              <w:rPr>
                <w:sz w:val="16"/>
                <w:szCs w:val="16"/>
              </w:rPr>
              <w:t xml:space="preserve"> </w:t>
            </w:r>
            <w:r w:rsidRPr="0038671E">
              <w:rPr>
                <w:sz w:val="16"/>
                <w:szCs w:val="16"/>
              </w:rPr>
              <w:tab/>
            </w:r>
            <w:r w:rsidRPr="0038671E">
              <w:rPr>
                <w:color w:val="0000FF"/>
                <w:sz w:val="16"/>
                <w:szCs w:val="16"/>
              </w:rPr>
              <w:t xml:space="preserve">               </w:t>
            </w:r>
            <w:r w:rsidRPr="0038671E">
              <w:rPr>
                <w:sz w:val="16"/>
                <w:szCs w:val="16"/>
              </w:rPr>
              <w:t>Fone:</w:t>
            </w:r>
            <w:r w:rsidRPr="0038671E">
              <w:rPr>
                <w:color w:val="0000FF"/>
                <w:sz w:val="16"/>
                <w:szCs w:val="16"/>
              </w:rPr>
              <w:t xml:space="preserve"> (31) 3409-6666</w:t>
            </w:r>
          </w:p>
          <w:p w14:paraId="70E8712F" w14:textId="77777777" w:rsidR="000D63E1" w:rsidRPr="00D11505" w:rsidRDefault="000D63E1" w:rsidP="00C53D8E">
            <w:pPr>
              <w:jc w:val="center"/>
              <w:rPr>
                <w:rFonts w:ascii="Arial" w:hAnsi="Arial"/>
              </w:rPr>
            </w:pPr>
          </w:p>
        </w:tc>
        <w:tc>
          <w:tcPr>
            <w:tcW w:w="1385" w:type="dxa"/>
          </w:tcPr>
          <w:p w14:paraId="204B1C1A" w14:textId="77777777" w:rsidR="000D63E1" w:rsidRPr="00D11505" w:rsidRDefault="001B3B69" w:rsidP="00C53D8E">
            <w:pPr>
              <w:rPr>
                <w:rFonts w:ascii="Arial" w:hAnsi="Arial"/>
              </w:rPr>
            </w:pPr>
            <w:r>
              <w:rPr>
                <w:rFonts w:ascii="Tw Cen MT Condensed" w:hAnsi="Tw Cen MT Condensed"/>
                <w:noProof/>
                <w:sz w:val="25"/>
                <w:szCs w:val="25"/>
              </w:rPr>
              <w:drawing>
                <wp:inline distT="0" distB="0" distL="0" distR="0" wp14:anchorId="6179626A" wp14:editId="08C15BD2">
                  <wp:extent cx="762000" cy="762000"/>
                  <wp:effectExtent l="0" t="0" r="0" b="0"/>
                  <wp:docPr id="2" name="Imagem 1" descr="Descrição: 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Descrição: 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BCDFCA" w14:textId="77777777" w:rsidR="008F23D7" w:rsidRDefault="008F23D7" w:rsidP="00FB10BD">
      <w:pPr>
        <w:tabs>
          <w:tab w:val="left" w:pos="3180"/>
        </w:tabs>
        <w:jc w:val="center"/>
        <w:rPr>
          <w:rFonts w:ascii="Arial" w:hAnsi="Arial"/>
          <w:b/>
          <w:sz w:val="16"/>
          <w:szCs w:val="16"/>
        </w:rPr>
      </w:pPr>
    </w:p>
    <w:p w14:paraId="7DE1FB41" w14:textId="77777777" w:rsidR="001B3B69" w:rsidRDefault="008F23D7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>FORMULÁRIO COMPLEMENTAR</w:t>
      </w:r>
      <w:r w:rsidR="001B3B69">
        <w:rPr>
          <w:b/>
        </w:rPr>
        <w:t xml:space="preserve"> </w:t>
      </w:r>
    </w:p>
    <w:p w14:paraId="6170F9A0" w14:textId="06A27355" w:rsidR="000D63E1" w:rsidRPr="000D63E1" w:rsidRDefault="00FB10BD" w:rsidP="00FB10BD">
      <w:pPr>
        <w:tabs>
          <w:tab w:val="left" w:pos="3180"/>
        </w:tabs>
        <w:jc w:val="center"/>
        <w:rPr>
          <w:b/>
        </w:rPr>
      </w:pPr>
      <w:r w:rsidRPr="000D63E1">
        <w:rPr>
          <w:b/>
        </w:rPr>
        <w:t xml:space="preserve">PROCESSO SELETIVO </w:t>
      </w:r>
      <w:r w:rsidR="0041273F">
        <w:rPr>
          <w:b/>
        </w:rPr>
        <w:t xml:space="preserve">– MESTRADO </w:t>
      </w:r>
      <w:r w:rsidR="009205D2">
        <w:rPr>
          <w:b/>
        </w:rPr>
        <w:t>E DOU</w:t>
      </w:r>
      <w:r w:rsidR="00AE25C8">
        <w:rPr>
          <w:b/>
        </w:rPr>
        <w:t>TO</w:t>
      </w:r>
      <w:r w:rsidR="009205D2">
        <w:rPr>
          <w:b/>
        </w:rPr>
        <w:t xml:space="preserve">RADO </w:t>
      </w:r>
      <w:r w:rsidR="00631885">
        <w:rPr>
          <w:b/>
        </w:rPr>
        <w:t>202</w:t>
      </w:r>
      <w:r w:rsidR="003F31E4">
        <w:rPr>
          <w:b/>
        </w:rPr>
        <w:t>3</w:t>
      </w:r>
      <w:r w:rsidR="001B3B69">
        <w:rPr>
          <w:b/>
        </w:rPr>
        <w:t>/</w:t>
      </w:r>
      <w:r w:rsidR="009205D2">
        <w:rPr>
          <w:b/>
        </w:rPr>
        <w:t>1</w:t>
      </w:r>
    </w:p>
    <w:p w14:paraId="462569A2" w14:textId="77777777" w:rsidR="000D63E1" w:rsidRPr="000D63E1" w:rsidRDefault="000D63E1" w:rsidP="00FB10BD">
      <w:pPr>
        <w:tabs>
          <w:tab w:val="left" w:pos="3180"/>
        </w:tabs>
        <w:jc w:val="center"/>
        <w:rPr>
          <w:b/>
        </w:rPr>
      </w:pPr>
    </w:p>
    <w:p w14:paraId="24524505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032E8A24" w14:textId="77777777" w:rsidR="00C351C3" w:rsidRDefault="000D63E1" w:rsidP="00C351C3">
      <w:r>
        <w:rPr>
          <w:b/>
        </w:rPr>
        <w:t>Reserva d</w:t>
      </w:r>
      <w:r w:rsidRPr="000D63E1">
        <w:rPr>
          <w:b/>
        </w:rPr>
        <w:t>e Vagas – Cotas</w:t>
      </w:r>
      <w:r>
        <w:rPr>
          <w:b/>
        </w:rPr>
        <w:t xml:space="preserve"> </w:t>
      </w:r>
      <w:r w:rsidR="00C351C3" w:rsidRPr="000D63E1">
        <w:t xml:space="preserve">NÃO </w:t>
      </w:r>
      <w:proofErr w:type="gramStart"/>
      <w:r w:rsidR="00C351C3" w:rsidRPr="000D63E1">
        <w:t xml:space="preserve">(  </w:t>
      </w:r>
      <w:proofErr w:type="gramEnd"/>
      <w:r w:rsidR="00C351C3" w:rsidRPr="000D63E1">
        <w:t xml:space="preserve"> )</w:t>
      </w:r>
      <w:r w:rsidR="00C351C3" w:rsidRPr="000D63E1">
        <w:tab/>
        <w:t xml:space="preserve"> </w:t>
      </w:r>
      <w:r w:rsidR="00C351C3" w:rsidRPr="000D63E1">
        <w:rPr>
          <w:b/>
        </w:rPr>
        <w:t xml:space="preserve"> </w:t>
      </w:r>
      <w:r>
        <w:t xml:space="preserve">SIM (   ) </w:t>
      </w:r>
      <w:r w:rsidR="00701BC8" w:rsidRPr="000D63E1">
        <w:t>Anexar autodeclaração É</w:t>
      </w:r>
      <w:r w:rsidR="00187E0C" w:rsidRPr="000D63E1">
        <w:t>tnico-racial</w:t>
      </w:r>
    </w:p>
    <w:p w14:paraId="2B7638D5" w14:textId="77777777" w:rsidR="000D63E1" w:rsidRPr="000D63E1" w:rsidRDefault="000D63E1" w:rsidP="00C351C3"/>
    <w:p w14:paraId="716F0E3B" w14:textId="77777777" w:rsidR="00C351C3" w:rsidRPr="000D63E1" w:rsidRDefault="000D63E1" w:rsidP="00C351C3">
      <w:pPr>
        <w:rPr>
          <w:b/>
        </w:rPr>
      </w:pPr>
      <w:r>
        <w:rPr>
          <w:b/>
        </w:rPr>
        <w:t>Candidato c</w:t>
      </w:r>
      <w:r w:rsidRPr="000D63E1">
        <w:rPr>
          <w:b/>
        </w:rPr>
        <w:t xml:space="preserve">om Deficiência E/ Ou Necessidades </w:t>
      </w:r>
      <w:proofErr w:type="gramStart"/>
      <w:r w:rsidRPr="000D63E1">
        <w:rPr>
          <w:b/>
        </w:rPr>
        <w:t xml:space="preserve">Especiais  </w:t>
      </w:r>
      <w:r w:rsidR="00C351C3" w:rsidRPr="000D63E1">
        <w:t>NÃO</w:t>
      </w:r>
      <w:proofErr w:type="gramEnd"/>
      <w:r w:rsidR="00C351C3" w:rsidRPr="000D63E1">
        <w:t xml:space="preserve"> (  )  SIM (  ) QUAL?___________________</w:t>
      </w:r>
    </w:p>
    <w:p w14:paraId="4C81EFE2" w14:textId="77777777" w:rsidR="00C351C3" w:rsidRPr="000D63E1" w:rsidRDefault="00C351C3" w:rsidP="00FB10BD">
      <w:pPr>
        <w:tabs>
          <w:tab w:val="left" w:pos="3180"/>
        </w:tabs>
        <w:jc w:val="center"/>
        <w:rPr>
          <w:b/>
        </w:rPr>
      </w:pPr>
    </w:p>
    <w:p w14:paraId="2FDC9415" w14:textId="77777777" w:rsidR="00EF1C27" w:rsidRPr="000D63E1" w:rsidRDefault="00EF1C27" w:rsidP="00E227A9"/>
    <w:p w14:paraId="3C29C172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a Área de Concentração</w:t>
      </w:r>
    </w:p>
    <w:p w14:paraId="28EF07C2" w14:textId="77777777" w:rsidR="008F23D7" w:rsidRPr="000D63E1" w:rsidRDefault="008F23D7" w:rsidP="007C4392"/>
    <w:p w14:paraId="7509730B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Ciências da Radiações</w:t>
      </w:r>
    </w:p>
    <w:p w14:paraId="068F5779" w14:textId="77777777" w:rsidR="008F23D7" w:rsidRPr="000D63E1" w:rsidRDefault="008F23D7" w:rsidP="007C4392">
      <w:pPr>
        <w:numPr>
          <w:ilvl w:val="0"/>
          <w:numId w:val="23"/>
        </w:numPr>
      </w:pPr>
      <w:proofErr w:type="gramStart"/>
      <w:r w:rsidRPr="000D63E1">
        <w:t>(  )</w:t>
      </w:r>
      <w:proofErr w:type="gramEnd"/>
      <w:r w:rsidRPr="000D63E1">
        <w:t xml:space="preserve"> Engenharia Nuclear e da Energia</w:t>
      </w:r>
    </w:p>
    <w:p w14:paraId="441B74C7" w14:textId="77777777" w:rsidR="008F23D7" w:rsidRPr="000D63E1" w:rsidRDefault="008F23D7" w:rsidP="007C4392">
      <w:pPr>
        <w:ind w:left="1080"/>
      </w:pPr>
    </w:p>
    <w:p w14:paraId="6C5BDC7E" w14:textId="77777777" w:rsidR="008F23D7" w:rsidRPr="000D63E1" w:rsidRDefault="00540AA8" w:rsidP="007C4392">
      <w:pPr>
        <w:numPr>
          <w:ilvl w:val="0"/>
          <w:numId w:val="22"/>
        </w:numPr>
        <w:rPr>
          <w:b/>
        </w:rPr>
      </w:pPr>
      <w:r w:rsidRPr="000D63E1">
        <w:rPr>
          <w:b/>
        </w:rPr>
        <w:t>Indicação de Linha de Pesquisa</w:t>
      </w:r>
    </w:p>
    <w:p w14:paraId="1B26C4B0" w14:textId="77777777" w:rsidR="008F23D7" w:rsidRPr="000D63E1" w:rsidRDefault="008F23D7" w:rsidP="007C4392">
      <w:pPr>
        <w:ind w:left="360"/>
      </w:pPr>
    </w:p>
    <w:p w14:paraId="3954519B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ão das Radiações ao Meio Ambiente (ARMA)</w:t>
      </w:r>
    </w:p>
    <w:p w14:paraId="72CB6D97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plicações das Radiações à Biomédica (ARB)</w:t>
      </w:r>
    </w:p>
    <w:p w14:paraId="0138223C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Dosimetria, Radioproteção e Instrumentação Nuclear (DRIN)</w:t>
      </w:r>
    </w:p>
    <w:p w14:paraId="61860C52" w14:textId="77777777" w:rsidR="008F23D7" w:rsidRPr="000D63E1" w:rsidRDefault="008F23D7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</w:t>
      </w:r>
      <w:r w:rsidR="005361EB" w:rsidRPr="000D63E1">
        <w:t>Tecnologia de Reatores e Ciclos do Combustível Nuclear (TRCCN)</w:t>
      </w:r>
    </w:p>
    <w:p w14:paraId="6E938C4A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Avaliação de Sistemas Energéticos (ASE)</w:t>
      </w:r>
    </w:p>
    <w:p w14:paraId="2D79EAC5" w14:textId="77777777" w:rsidR="005361EB" w:rsidRPr="000D63E1" w:rsidRDefault="005361EB" w:rsidP="007C4392">
      <w:pPr>
        <w:numPr>
          <w:ilvl w:val="0"/>
          <w:numId w:val="24"/>
        </w:numPr>
      </w:pPr>
      <w:proofErr w:type="gramStart"/>
      <w:r w:rsidRPr="000D63E1">
        <w:t>(  )</w:t>
      </w:r>
      <w:proofErr w:type="gramEnd"/>
      <w:r w:rsidRPr="000D63E1">
        <w:t xml:space="preserve"> Planejamento Energético (PE)</w:t>
      </w:r>
    </w:p>
    <w:p w14:paraId="39305305" w14:textId="77777777" w:rsidR="005361EB" w:rsidRPr="000D63E1" w:rsidRDefault="005361EB" w:rsidP="007C4392">
      <w:pPr>
        <w:ind w:left="360"/>
      </w:pPr>
    </w:p>
    <w:p w14:paraId="74836485" w14:textId="773E2411" w:rsidR="007C4392" w:rsidRPr="000D63E1" w:rsidRDefault="00540AA8" w:rsidP="005447F9">
      <w:pPr>
        <w:numPr>
          <w:ilvl w:val="0"/>
          <w:numId w:val="22"/>
        </w:numPr>
        <w:jc w:val="both"/>
      </w:pPr>
      <w:r w:rsidRPr="00414F70">
        <w:rPr>
          <w:b/>
        </w:rPr>
        <w:t>Apresente uma descrição sumária do seu interesse de pesquisa no Programa de Pós-Graduação em Ciências e Técnicas Nucleares</w:t>
      </w:r>
      <w:r w:rsidR="00C41AAC" w:rsidRPr="00414F70">
        <w:rPr>
          <w:b/>
        </w:rPr>
        <w:t>, especificando a área de concentração</w:t>
      </w:r>
      <w:r w:rsidR="004C0416" w:rsidRPr="00414F70">
        <w:rPr>
          <w:b/>
        </w:rPr>
        <w:t xml:space="preserve"> e linha de pesquisa </w:t>
      </w:r>
      <w:r w:rsidRPr="00414F70">
        <w:rPr>
          <w:b/>
        </w:rPr>
        <w:t>(caso necessário</w:t>
      </w:r>
      <w:r w:rsidR="007C4392" w:rsidRPr="00414F70">
        <w:rPr>
          <w:b/>
        </w:rPr>
        <w:t xml:space="preserve"> anexe</w:t>
      </w:r>
      <w:r w:rsidRPr="00414F70">
        <w:rPr>
          <w:b/>
        </w:rPr>
        <w:t xml:space="preserve"> outros documentos). </w:t>
      </w:r>
    </w:p>
    <w:p w14:paraId="6FB43BB3" w14:textId="77777777" w:rsidR="000869E5" w:rsidRPr="000D63E1" w:rsidRDefault="000869E5" w:rsidP="007C4392">
      <w:pPr>
        <w:jc w:val="both"/>
      </w:pPr>
    </w:p>
    <w:p w14:paraId="706325C1" w14:textId="77777777" w:rsidR="000869E5" w:rsidRPr="000D63E1" w:rsidRDefault="000869E5" w:rsidP="007C4392">
      <w:pPr>
        <w:jc w:val="both"/>
      </w:pPr>
    </w:p>
    <w:p w14:paraId="26AC5453" w14:textId="77777777" w:rsidR="000869E5" w:rsidRPr="000D63E1" w:rsidRDefault="000869E5" w:rsidP="007C4392">
      <w:pPr>
        <w:jc w:val="both"/>
      </w:pPr>
    </w:p>
    <w:p w14:paraId="3C2BCDB1" w14:textId="77777777" w:rsidR="000869E5" w:rsidRPr="000D63E1" w:rsidRDefault="000869E5" w:rsidP="007C4392">
      <w:pPr>
        <w:jc w:val="both"/>
      </w:pPr>
    </w:p>
    <w:p w14:paraId="777EDB76" w14:textId="77777777" w:rsidR="000869E5" w:rsidRPr="000D63E1" w:rsidRDefault="000869E5" w:rsidP="007C4392">
      <w:pPr>
        <w:jc w:val="both"/>
      </w:pPr>
    </w:p>
    <w:p w14:paraId="58B627BD" w14:textId="77777777" w:rsidR="000869E5" w:rsidRPr="000D63E1" w:rsidRDefault="000869E5" w:rsidP="007C4392">
      <w:pPr>
        <w:jc w:val="both"/>
      </w:pPr>
    </w:p>
    <w:p w14:paraId="5F1F70D3" w14:textId="77777777" w:rsidR="000869E5" w:rsidRPr="000D63E1" w:rsidRDefault="000869E5" w:rsidP="007C4392">
      <w:pPr>
        <w:jc w:val="both"/>
      </w:pPr>
    </w:p>
    <w:p w14:paraId="54382F75" w14:textId="77777777" w:rsidR="000869E5" w:rsidRPr="000D63E1" w:rsidRDefault="000869E5" w:rsidP="007C4392">
      <w:pPr>
        <w:jc w:val="both"/>
      </w:pPr>
    </w:p>
    <w:p w14:paraId="0A818F6C" w14:textId="77777777" w:rsidR="000869E5" w:rsidRPr="000D63E1" w:rsidRDefault="000869E5" w:rsidP="007C4392">
      <w:pPr>
        <w:jc w:val="both"/>
      </w:pPr>
    </w:p>
    <w:p w14:paraId="2767D5A3" w14:textId="77777777" w:rsidR="000869E5" w:rsidRPr="000D63E1" w:rsidRDefault="000869E5" w:rsidP="007C4392">
      <w:pPr>
        <w:jc w:val="both"/>
      </w:pPr>
    </w:p>
    <w:p w14:paraId="557B98EB" w14:textId="77777777" w:rsidR="003B222D" w:rsidRPr="000D63E1" w:rsidRDefault="003B222D" w:rsidP="007C4392">
      <w:pPr>
        <w:ind w:left="360"/>
      </w:pPr>
    </w:p>
    <w:p w14:paraId="01A64CE3" w14:textId="774A9DA5" w:rsidR="00540AA8" w:rsidRPr="000D63E1" w:rsidRDefault="00540AA8" w:rsidP="007C4392">
      <w:pPr>
        <w:numPr>
          <w:ilvl w:val="0"/>
          <w:numId w:val="22"/>
        </w:numPr>
        <w:jc w:val="both"/>
      </w:pPr>
      <w:r w:rsidRPr="000D63E1">
        <w:rPr>
          <w:b/>
        </w:rPr>
        <w:t xml:space="preserve">Detalhe sua disponibilidade semanal de dedicação ao Programa de Pós-Graduação durante o período de 24 (vinte e </w:t>
      </w:r>
      <w:r w:rsidR="001A4951" w:rsidRPr="000D63E1">
        <w:rPr>
          <w:b/>
        </w:rPr>
        <w:t>quatro)</w:t>
      </w:r>
      <w:r w:rsidRPr="000D63E1">
        <w:rPr>
          <w:b/>
        </w:rPr>
        <w:t xml:space="preserve"> meses, se candidato ao mestrado,</w:t>
      </w:r>
      <w:r w:rsidR="00AE25C8">
        <w:rPr>
          <w:b/>
        </w:rPr>
        <w:t xml:space="preserve"> e 48 (quarenta e oito meses), se candidato ao doutorado,</w:t>
      </w:r>
      <w:r w:rsidRPr="000D63E1">
        <w:rPr>
          <w:b/>
        </w:rPr>
        <w:t xml:space="preserve"> declarando quais as outras atividades que serão realizadas em paralelo</w:t>
      </w:r>
      <w:r w:rsidRPr="000D63E1">
        <w:t>.</w:t>
      </w:r>
    </w:p>
    <w:p w14:paraId="63E047F3" w14:textId="77777777" w:rsidR="001A4951" w:rsidRPr="000D63E1" w:rsidRDefault="001A4951" w:rsidP="007C4392">
      <w:pPr>
        <w:ind w:left="360"/>
        <w:jc w:val="both"/>
      </w:pP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3"/>
        <w:gridCol w:w="1293"/>
        <w:gridCol w:w="1293"/>
        <w:gridCol w:w="1294"/>
        <w:gridCol w:w="1294"/>
        <w:gridCol w:w="1294"/>
        <w:gridCol w:w="1294"/>
      </w:tblGrid>
      <w:tr w:rsidR="00540AA8" w:rsidRPr="000D63E1" w14:paraId="5097F685" w14:textId="77777777" w:rsidTr="00467DCA">
        <w:tc>
          <w:tcPr>
            <w:tcW w:w="2233" w:type="dxa"/>
          </w:tcPr>
          <w:p w14:paraId="2E352AEB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ATIVIDADES</w:t>
            </w:r>
          </w:p>
          <w:p w14:paraId="48BC3F0E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(8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2:00</w:t>
            </w:r>
            <w:r w:rsidR="00000581" w:rsidRPr="000D63E1">
              <w:rPr>
                <w:b/>
              </w:rPr>
              <w:t xml:space="preserve"> horas)</w:t>
            </w:r>
            <w:r w:rsidRPr="000D63E1">
              <w:rPr>
                <w:b/>
              </w:rPr>
              <w:t xml:space="preserve"> </w:t>
            </w:r>
            <w:r w:rsidR="00000581" w:rsidRPr="000D63E1">
              <w:rPr>
                <w:b/>
              </w:rPr>
              <w:t>(</w:t>
            </w:r>
            <w:r w:rsidRPr="000D63E1">
              <w:rPr>
                <w:b/>
              </w:rPr>
              <w:t>14:00</w:t>
            </w:r>
            <w:r w:rsidR="00000581" w:rsidRPr="000D63E1">
              <w:rPr>
                <w:b/>
              </w:rPr>
              <w:t xml:space="preserve"> às </w:t>
            </w:r>
            <w:r w:rsidRPr="000D63E1">
              <w:rPr>
                <w:b/>
              </w:rPr>
              <w:t>18:00</w:t>
            </w:r>
            <w:r w:rsidR="00000581" w:rsidRPr="000D63E1">
              <w:rPr>
                <w:b/>
              </w:rPr>
              <w:t xml:space="preserve"> horas</w:t>
            </w:r>
            <w:r w:rsidRPr="000D63E1">
              <w:rPr>
                <w:b/>
              </w:rPr>
              <w:t>)</w:t>
            </w:r>
          </w:p>
        </w:tc>
        <w:tc>
          <w:tcPr>
            <w:tcW w:w="1293" w:type="dxa"/>
          </w:tcPr>
          <w:p w14:paraId="78CBD313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gunda</w:t>
            </w:r>
          </w:p>
        </w:tc>
        <w:tc>
          <w:tcPr>
            <w:tcW w:w="1293" w:type="dxa"/>
          </w:tcPr>
          <w:p w14:paraId="3E6D7BAF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terça</w:t>
            </w:r>
          </w:p>
        </w:tc>
        <w:tc>
          <w:tcPr>
            <w:tcW w:w="1294" w:type="dxa"/>
          </w:tcPr>
          <w:p w14:paraId="092EC51D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arta</w:t>
            </w:r>
          </w:p>
        </w:tc>
        <w:tc>
          <w:tcPr>
            <w:tcW w:w="1294" w:type="dxa"/>
          </w:tcPr>
          <w:p w14:paraId="624CA986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quinta</w:t>
            </w:r>
          </w:p>
        </w:tc>
        <w:tc>
          <w:tcPr>
            <w:tcW w:w="1294" w:type="dxa"/>
          </w:tcPr>
          <w:p w14:paraId="3210582A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exta</w:t>
            </w:r>
          </w:p>
        </w:tc>
        <w:tc>
          <w:tcPr>
            <w:tcW w:w="1294" w:type="dxa"/>
          </w:tcPr>
          <w:p w14:paraId="38131EF9" w14:textId="77777777" w:rsidR="00540AA8" w:rsidRPr="000D63E1" w:rsidRDefault="00540AA8" w:rsidP="00467DCA">
            <w:pPr>
              <w:jc w:val="center"/>
              <w:rPr>
                <w:b/>
              </w:rPr>
            </w:pPr>
            <w:r w:rsidRPr="000D63E1">
              <w:rPr>
                <w:b/>
              </w:rPr>
              <w:t>sábado</w:t>
            </w:r>
          </w:p>
        </w:tc>
      </w:tr>
      <w:tr w:rsidR="00540AA8" w:rsidRPr="000D63E1" w14:paraId="58DD14F8" w14:textId="77777777" w:rsidTr="00467DCA">
        <w:tc>
          <w:tcPr>
            <w:tcW w:w="2233" w:type="dxa"/>
          </w:tcPr>
          <w:p w14:paraId="70D931C4" w14:textId="77777777" w:rsidR="00540AA8" w:rsidRPr="000D63E1" w:rsidRDefault="00540AA8" w:rsidP="007C4392">
            <w:r w:rsidRPr="000D63E1">
              <w:t>Dedicação ao Programa</w:t>
            </w:r>
          </w:p>
        </w:tc>
        <w:tc>
          <w:tcPr>
            <w:tcW w:w="1293" w:type="dxa"/>
          </w:tcPr>
          <w:p w14:paraId="57572A28" w14:textId="77777777" w:rsidR="00540AA8" w:rsidRPr="000D63E1" w:rsidRDefault="00540AA8" w:rsidP="007C4392"/>
        </w:tc>
        <w:tc>
          <w:tcPr>
            <w:tcW w:w="1293" w:type="dxa"/>
          </w:tcPr>
          <w:p w14:paraId="45F92768" w14:textId="77777777" w:rsidR="00540AA8" w:rsidRPr="000D63E1" w:rsidRDefault="00540AA8" w:rsidP="007C4392"/>
        </w:tc>
        <w:tc>
          <w:tcPr>
            <w:tcW w:w="1294" w:type="dxa"/>
          </w:tcPr>
          <w:p w14:paraId="0269A9AF" w14:textId="77777777" w:rsidR="00540AA8" w:rsidRPr="000D63E1" w:rsidRDefault="00540AA8" w:rsidP="007C4392"/>
        </w:tc>
        <w:tc>
          <w:tcPr>
            <w:tcW w:w="1294" w:type="dxa"/>
          </w:tcPr>
          <w:p w14:paraId="2A9F5D71" w14:textId="77777777" w:rsidR="00540AA8" w:rsidRPr="000D63E1" w:rsidRDefault="00540AA8" w:rsidP="007C4392"/>
        </w:tc>
        <w:tc>
          <w:tcPr>
            <w:tcW w:w="1294" w:type="dxa"/>
          </w:tcPr>
          <w:p w14:paraId="3ED07ABD" w14:textId="77777777" w:rsidR="00540AA8" w:rsidRPr="000D63E1" w:rsidRDefault="00540AA8" w:rsidP="007C4392"/>
        </w:tc>
        <w:tc>
          <w:tcPr>
            <w:tcW w:w="1294" w:type="dxa"/>
          </w:tcPr>
          <w:p w14:paraId="5F018877" w14:textId="77777777" w:rsidR="00540AA8" w:rsidRPr="000D63E1" w:rsidRDefault="00540AA8" w:rsidP="007C4392"/>
        </w:tc>
      </w:tr>
      <w:tr w:rsidR="00540AA8" w:rsidRPr="000D63E1" w14:paraId="6918CCB3" w14:textId="77777777" w:rsidTr="00467DCA">
        <w:tc>
          <w:tcPr>
            <w:tcW w:w="2233" w:type="dxa"/>
          </w:tcPr>
          <w:p w14:paraId="347A62D5" w14:textId="77777777" w:rsidR="00540AA8" w:rsidRPr="000D63E1" w:rsidRDefault="00540AA8" w:rsidP="007C4392">
            <w:r w:rsidRPr="000D63E1">
              <w:t>Outras Atividades</w:t>
            </w:r>
          </w:p>
        </w:tc>
        <w:tc>
          <w:tcPr>
            <w:tcW w:w="1293" w:type="dxa"/>
          </w:tcPr>
          <w:p w14:paraId="562E5F11" w14:textId="77777777" w:rsidR="00540AA8" w:rsidRPr="000D63E1" w:rsidRDefault="00540AA8" w:rsidP="007C4392"/>
        </w:tc>
        <w:tc>
          <w:tcPr>
            <w:tcW w:w="1293" w:type="dxa"/>
          </w:tcPr>
          <w:p w14:paraId="4C01F946" w14:textId="77777777" w:rsidR="00540AA8" w:rsidRPr="000D63E1" w:rsidRDefault="00540AA8" w:rsidP="007C4392"/>
        </w:tc>
        <w:tc>
          <w:tcPr>
            <w:tcW w:w="1294" w:type="dxa"/>
          </w:tcPr>
          <w:p w14:paraId="02C4D411" w14:textId="77777777" w:rsidR="00540AA8" w:rsidRPr="000D63E1" w:rsidRDefault="00540AA8" w:rsidP="007C4392"/>
        </w:tc>
        <w:tc>
          <w:tcPr>
            <w:tcW w:w="1294" w:type="dxa"/>
          </w:tcPr>
          <w:p w14:paraId="5408374A" w14:textId="77777777" w:rsidR="00540AA8" w:rsidRPr="000D63E1" w:rsidRDefault="00540AA8" w:rsidP="007C4392"/>
        </w:tc>
        <w:tc>
          <w:tcPr>
            <w:tcW w:w="1294" w:type="dxa"/>
          </w:tcPr>
          <w:p w14:paraId="5A3DE4AE" w14:textId="77777777" w:rsidR="00540AA8" w:rsidRPr="000D63E1" w:rsidRDefault="00540AA8" w:rsidP="007C4392"/>
        </w:tc>
        <w:tc>
          <w:tcPr>
            <w:tcW w:w="1294" w:type="dxa"/>
          </w:tcPr>
          <w:p w14:paraId="137ACD0B" w14:textId="77777777" w:rsidR="00540AA8" w:rsidRPr="000D63E1" w:rsidRDefault="00540AA8" w:rsidP="007C4392"/>
        </w:tc>
      </w:tr>
      <w:tr w:rsidR="007C4392" w:rsidRPr="000D63E1" w14:paraId="7DF5BC7E" w14:textId="77777777" w:rsidTr="00467DCA">
        <w:tc>
          <w:tcPr>
            <w:tcW w:w="2233" w:type="dxa"/>
          </w:tcPr>
          <w:p w14:paraId="7771E795" w14:textId="77777777" w:rsidR="007C4392" w:rsidRPr="000D63E1" w:rsidRDefault="007C4392" w:rsidP="007C4392"/>
        </w:tc>
        <w:tc>
          <w:tcPr>
            <w:tcW w:w="1293" w:type="dxa"/>
          </w:tcPr>
          <w:p w14:paraId="67CE494B" w14:textId="77777777" w:rsidR="007C4392" w:rsidRPr="000D63E1" w:rsidRDefault="007C4392" w:rsidP="007C4392"/>
        </w:tc>
        <w:tc>
          <w:tcPr>
            <w:tcW w:w="1293" w:type="dxa"/>
          </w:tcPr>
          <w:p w14:paraId="6FDEC059" w14:textId="77777777" w:rsidR="007C4392" w:rsidRPr="000D63E1" w:rsidRDefault="007C4392" w:rsidP="007C4392"/>
        </w:tc>
        <w:tc>
          <w:tcPr>
            <w:tcW w:w="1294" w:type="dxa"/>
          </w:tcPr>
          <w:p w14:paraId="4F860B12" w14:textId="77777777" w:rsidR="007C4392" w:rsidRPr="000D63E1" w:rsidRDefault="007C4392" w:rsidP="007C4392"/>
        </w:tc>
        <w:tc>
          <w:tcPr>
            <w:tcW w:w="1294" w:type="dxa"/>
          </w:tcPr>
          <w:p w14:paraId="64638B60" w14:textId="77777777" w:rsidR="007C4392" w:rsidRPr="000D63E1" w:rsidRDefault="007C4392" w:rsidP="007C4392"/>
        </w:tc>
        <w:tc>
          <w:tcPr>
            <w:tcW w:w="1294" w:type="dxa"/>
          </w:tcPr>
          <w:p w14:paraId="59E6D9E9" w14:textId="77777777" w:rsidR="007C4392" w:rsidRPr="000D63E1" w:rsidRDefault="007C4392" w:rsidP="007C4392"/>
        </w:tc>
        <w:tc>
          <w:tcPr>
            <w:tcW w:w="1294" w:type="dxa"/>
          </w:tcPr>
          <w:p w14:paraId="0842990A" w14:textId="77777777" w:rsidR="007C4392" w:rsidRPr="000D63E1" w:rsidRDefault="007C4392" w:rsidP="007C4392"/>
        </w:tc>
      </w:tr>
      <w:tr w:rsidR="007C4392" w:rsidRPr="000D63E1" w14:paraId="3706DBAD" w14:textId="77777777" w:rsidTr="00467DCA">
        <w:tc>
          <w:tcPr>
            <w:tcW w:w="2233" w:type="dxa"/>
          </w:tcPr>
          <w:p w14:paraId="574D1FE3" w14:textId="77777777" w:rsidR="007C4392" w:rsidRPr="000D63E1" w:rsidRDefault="007C4392" w:rsidP="007C4392"/>
        </w:tc>
        <w:tc>
          <w:tcPr>
            <w:tcW w:w="1293" w:type="dxa"/>
          </w:tcPr>
          <w:p w14:paraId="44CD39E1" w14:textId="77777777" w:rsidR="007C4392" w:rsidRPr="000D63E1" w:rsidRDefault="007C4392" w:rsidP="007C4392"/>
        </w:tc>
        <w:tc>
          <w:tcPr>
            <w:tcW w:w="1293" w:type="dxa"/>
          </w:tcPr>
          <w:p w14:paraId="10325498" w14:textId="77777777" w:rsidR="007C4392" w:rsidRPr="000D63E1" w:rsidRDefault="007C4392" w:rsidP="007C4392"/>
        </w:tc>
        <w:tc>
          <w:tcPr>
            <w:tcW w:w="1294" w:type="dxa"/>
          </w:tcPr>
          <w:p w14:paraId="75E3F540" w14:textId="77777777" w:rsidR="007C4392" w:rsidRPr="000D63E1" w:rsidRDefault="007C4392" w:rsidP="007C4392"/>
        </w:tc>
        <w:tc>
          <w:tcPr>
            <w:tcW w:w="1294" w:type="dxa"/>
          </w:tcPr>
          <w:p w14:paraId="454494A2" w14:textId="77777777" w:rsidR="007C4392" w:rsidRPr="000D63E1" w:rsidRDefault="007C4392" w:rsidP="007C4392"/>
        </w:tc>
        <w:tc>
          <w:tcPr>
            <w:tcW w:w="1294" w:type="dxa"/>
          </w:tcPr>
          <w:p w14:paraId="7306D268" w14:textId="77777777" w:rsidR="007C4392" w:rsidRPr="000D63E1" w:rsidRDefault="007C4392" w:rsidP="007C4392"/>
        </w:tc>
        <w:tc>
          <w:tcPr>
            <w:tcW w:w="1294" w:type="dxa"/>
          </w:tcPr>
          <w:p w14:paraId="67C2CB87" w14:textId="77777777" w:rsidR="007C4392" w:rsidRPr="000D63E1" w:rsidRDefault="007C4392" w:rsidP="007C4392"/>
        </w:tc>
      </w:tr>
      <w:tr w:rsidR="00540AA8" w:rsidRPr="000D63E1" w14:paraId="396C1088" w14:textId="77777777" w:rsidTr="00467DCA">
        <w:tc>
          <w:tcPr>
            <w:tcW w:w="2233" w:type="dxa"/>
          </w:tcPr>
          <w:p w14:paraId="1D264953" w14:textId="77777777" w:rsidR="00540AA8" w:rsidRPr="000D63E1" w:rsidRDefault="00540AA8" w:rsidP="007C4392"/>
        </w:tc>
        <w:tc>
          <w:tcPr>
            <w:tcW w:w="1293" w:type="dxa"/>
          </w:tcPr>
          <w:p w14:paraId="60D7C7F2" w14:textId="77777777" w:rsidR="00540AA8" w:rsidRPr="000D63E1" w:rsidRDefault="00540AA8" w:rsidP="007C4392"/>
        </w:tc>
        <w:tc>
          <w:tcPr>
            <w:tcW w:w="1293" w:type="dxa"/>
          </w:tcPr>
          <w:p w14:paraId="511E841A" w14:textId="77777777" w:rsidR="00540AA8" w:rsidRPr="000D63E1" w:rsidRDefault="00540AA8" w:rsidP="007C4392"/>
        </w:tc>
        <w:tc>
          <w:tcPr>
            <w:tcW w:w="1294" w:type="dxa"/>
          </w:tcPr>
          <w:p w14:paraId="1ABEB695" w14:textId="77777777" w:rsidR="00540AA8" w:rsidRPr="000D63E1" w:rsidRDefault="00540AA8" w:rsidP="007C4392"/>
        </w:tc>
        <w:tc>
          <w:tcPr>
            <w:tcW w:w="1294" w:type="dxa"/>
          </w:tcPr>
          <w:p w14:paraId="216F4381" w14:textId="77777777" w:rsidR="00540AA8" w:rsidRPr="000D63E1" w:rsidRDefault="00540AA8" w:rsidP="007C4392"/>
        </w:tc>
        <w:tc>
          <w:tcPr>
            <w:tcW w:w="1294" w:type="dxa"/>
          </w:tcPr>
          <w:p w14:paraId="447D6961" w14:textId="77777777" w:rsidR="00540AA8" w:rsidRPr="000D63E1" w:rsidRDefault="00540AA8" w:rsidP="007C4392"/>
        </w:tc>
        <w:tc>
          <w:tcPr>
            <w:tcW w:w="1294" w:type="dxa"/>
          </w:tcPr>
          <w:p w14:paraId="1A408CF3" w14:textId="77777777" w:rsidR="00540AA8" w:rsidRPr="000D63E1" w:rsidRDefault="00540AA8" w:rsidP="007C4392"/>
        </w:tc>
      </w:tr>
      <w:tr w:rsidR="00540AA8" w:rsidRPr="000D63E1" w14:paraId="3D6C5012" w14:textId="77777777" w:rsidTr="00467DCA">
        <w:tc>
          <w:tcPr>
            <w:tcW w:w="2233" w:type="dxa"/>
          </w:tcPr>
          <w:p w14:paraId="01C30B79" w14:textId="77777777" w:rsidR="00540AA8" w:rsidRPr="000D63E1" w:rsidRDefault="00540AA8" w:rsidP="007C4392"/>
        </w:tc>
        <w:tc>
          <w:tcPr>
            <w:tcW w:w="1293" w:type="dxa"/>
          </w:tcPr>
          <w:p w14:paraId="329BE12C" w14:textId="77777777" w:rsidR="00540AA8" w:rsidRPr="000D63E1" w:rsidRDefault="00540AA8" w:rsidP="007C4392"/>
        </w:tc>
        <w:tc>
          <w:tcPr>
            <w:tcW w:w="1293" w:type="dxa"/>
          </w:tcPr>
          <w:p w14:paraId="211A2204" w14:textId="77777777" w:rsidR="00540AA8" w:rsidRPr="000D63E1" w:rsidRDefault="00540AA8" w:rsidP="007C4392"/>
        </w:tc>
        <w:tc>
          <w:tcPr>
            <w:tcW w:w="1294" w:type="dxa"/>
          </w:tcPr>
          <w:p w14:paraId="0297B372" w14:textId="77777777" w:rsidR="00540AA8" w:rsidRPr="000D63E1" w:rsidRDefault="00540AA8" w:rsidP="007C4392"/>
        </w:tc>
        <w:tc>
          <w:tcPr>
            <w:tcW w:w="1294" w:type="dxa"/>
          </w:tcPr>
          <w:p w14:paraId="10CBD48A" w14:textId="77777777" w:rsidR="00540AA8" w:rsidRPr="000D63E1" w:rsidRDefault="00540AA8" w:rsidP="007C4392"/>
        </w:tc>
        <w:tc>
          <w:tcPr>
            <w:tcW w:w="1294" w:type="dxa"/>
          </w:tcPr>
          <w:p w14:paraId="76A5677B" w14:textId="77777777" w:rsidR="00540AA8" w:rsidRPr="000D63E1" w:rsidRDefault="00540AA8" w:rsidP="007C4392"/>
        </w:tc>
        <w:tc>
          <w:tcPr>
            <w:tcW w:w="1294" w:type="dxa"/>
          </w:tcPr>
          <w:p w14:paraId="427FD71D" w14:textId="77777777" w:rsidR="00540AA8" w:rsidRPr="000D63E1" w:rsidRDefault="00540AA8" w:rsidP="007C4392"/>
        </w:tc>
      </w:tr>
      <w:tr w:rsidR="00540AA8" w:rsidRPr="000D63E1" w14:paraId="2C47016E" w14:textId="77777777" w:rsidTr="00467DCA">
        <w:tc>
          <w:tcPr>
            <w:tcW w:w="2233" w:type="dxa"/>
          </w:tcPr>
          <w:p w14:paraId="7F48A8E3" w14:textId="77777777" w:rsidR="00540AA8" w:rsidRPr="000D63E1" w:rsidRDefault="00540AA8" w:rsidP="007C4392"/>
        </w:tc>
        <w:tc>
          <w:tcPr>
            <w:tcW w:w="1293" w:type="dxa"/>
          </w:tcPr>
          <w:p w14:paraId="21841151" w14:textId="77777777" w:rsidR="00540AA8" w:rsidRPr="000D63E1" w:rsidRDefault="00540AA8" w:rsidP="007C4392"/>
        </w:tc>
        <w:tc>
          <w:tcPr>
            <w:tcW w:w="1293" w:type="dxa"/>
          </w:tcPr>
          <w:p w14:paraId="629905D9" w14:textId="77777777" w:rsidR="00540AA8" w:rsidRPr="000D63E1" w:rsidRDefault="00540AA8" w:rsidP="007C4392"/>
        </w:tc>
        <w:tc>
          <w:tcPr>
            <w:tcW w:w="1294" w:type="dxa"/>
          </w:tcPr>
          <w:p w14:paraId="2382433B" w14:textId="77777777" w:rsidR="00540AA8" w:rsidRPr="000D63E1" w:rsidRDefault="00540AA8" w:rsidP="007C4392"/>
        </w:tc>
        <w:tc>
          <w:tcPr>
            <w:tcW w:w="1294" w:type="dxa"/>
          </w:tcPr>
          <w:p w14:paraId="5759E967" w14:textId="77777777" w:rsidR="00540AA8" w:rsidRPr="000D63E1" w:rsidRDefault="00540AA8" w:rsidP="007C4392"/>
        </w:tc>
        <w:tc>
          <w:tcPr>
            <w:tcW w:w="1294" w:type="dxa"/>
          </w:tcPr>
          <w:p w14:paraId="2F5BEC63" w14:textId="77777777" w:rsidR="00540AA8" w:rsidRPr="000D63E1" w:rsidRDefault="00540AA8" w:rsidP="007C4392"/>
        </w:tc>
        <w:tc>
          <w:tcPr>
            <w:tcW w:w="1294" w:type="dxa"/>
          </w:tcPr>
          <w:p w14:paraId="74884EE1" w14:textId="77777777" w:rsidR="00540AA8" w:rsidRPr="000D63E1" w:rsidRDefault="00540AA8" w:rsidP="007C4392"/>
        </w:tc>
      </w:tr>
      <w:tr w:rsidR="00540AA8" w:rsidRPr="000D63E1" w14:paraId="5DB2B87E" w14:textId="77777777" w:rsidTr="00467DCA">
        <w:tc>
          <w:tcPr>
            <w:tcW w:w="2233" w:type="dxa"/>
          </w:tcPr>
          <w:p w14:paraId="3B0E9DD2" w14:textId="77777777" w:rsidR="00540AA8" w:rsidRPr="000D63E1" w:rsidRDefault="00540AA8" w:rsidP="007C4392"/>
        </w:tc>
        <w:tc>
          <w:tcPr>
            <w:tcW w:w="1293" w:type="dxa"/>
          </w:tcPr>
          <w:p w14:paraId="3AC9585B" w14:textId="77777777" w:rsidR="00540AA8" w:rsidRPr="000D63E1" w:rsidRDefault="00540AA8" w:rsidP="007C4392"/>
        </w:tc>
        <w:tc>
          <w:tcPr>
            <w:tcW w:w="1293" w:type="dxa"/>
          </w:tcPr>
          <w:p w14:paraId="594F7772" w14:textId="77777777" w:rsidR="00540AA8" w:rsidRPr="000D63E1" w:rsidRDefault="00540AA8" w:rsidP="007C4392"/>
        </w:tc>
        <w:tc>
          <w:tcPr>
            <w:tcW w:w="1294" w:type="dxa"/>
          </w:tcPr>
          <w:p w14:paraId="58A628D4" w14:textId="77777777" w:rsidR="00540AA8" w:rsidRPr="000D63E1" w:rsidRDefault="00540AA8" w:rsidP="007C4392"/>
        </w:tc>
        <w:tc>
          <w:tcPr>
            <w:tcW w:w="1294" w:type="dxa"/>
          </w:tcPr>
          <w:p w14:paraId="797933BD" w14:textId="77777777" w:rsidR="00540AA8" w:rsidRPr="000D63E1" w:rsidRDefault="00540AA8" w:rsidP="007C4392"/>
        </w:tc>
        <w:tc>
          <w:tcPr>
            <w:tcW w:w="1294" w:type="dxa"/>
          </w:tcPr>
          <w:p w14:paraId="39C2DAFD" w14:textId="77777777" w:rsidR="00540AA8" w:rsidRPr="000D63E1" w:rsidRDefault="00540AA8" w:rsidP="007C4392"/>
        </w:tc>
        <w:tc>
          <w:tcPr>
            <w:tcW w:w="1294" w:type="dxa"/>
          </w:tcPr>
          <w:p w14:paraId="0357E32C" w14:textId="77777777" w:rsidR="00540AA8" w:rsidRPr="000D63E1" w:rsidRDefault="00540AA8" w:rsidP="007C4392"/>
        </w:tc>
      </w:tr>
    </w:tbl>
    <w:p w14:paraId="2C5CABBE" w14:textId="77777777" w:rsidR="007C4392" w:rsidRPr="000D63E1" w:rsidRDefault="007C4392" w:rsidP="007C4392"/>
    <w:p w14:paraId="7A355610" w14:textId="42A4EB82" w:rsidR="00414F70" w:rsidRDefault="007C4392" w:rsidP="000D63E1">
      <w:r w:rsidRPr="000D63E1">
        <w:t>Descrição das Atividades</w:t>
      </w:r>
      <w:r w:rsidR="004C0416" w:rsidRPr="000D63E1">
        <w:t xml:space="preserve"> (se necessário usar outra folha)</w:t>
      </w:r>
      <w:r w:rsidRPr="000D63E1">
        <w:t>:</w:t>
      </w:r>
    </w:p>
    <w:p w14:paraId="4BEBA168" w14:textId="77777777" w:rsidR="00414F70" w:rsidRDefault="00414F70">
      <w:r>
        <w:br w:type="page"/>
      </w:r>
    </w:p>
    <w:p w14:paraId="6924C4F5" w14:textId="77777777" w:rsidR="004A7EDF" w:rsidRPr="000D63E1" w:rsidRDefault="004A7EDF" w:rsidP="000D63E1"/>
    <w:p w14:paraId="6B338CEF" w14:textId="77777777" w:rsidR="001A4951" w:rsidRPr="000D63E1" w:rsidRDefault="001A4951" w:rsidP="007C4392">
      <w:pPr>
        <w:ind w:left="360"/>
      </w:pPr>
    </w:p>
    <w:p w14:paraId="33B2A709" w14:textId="77777777" w:rsidR="001A4951" w:rsidRPr="000D63E1" w:rsidRDefault="001A4951" w:rsidP="00F055A3">
      <w:pPr>
        <w:numPr>
          <w:ilvl w:val="0"/>
          <w:numId w:val="22"/>
        </w:numPr>
        <w:jc w:val="both"/>
      </w:pPr>
      <w:r w:rsidRPr="000D63E1">
        <w:rPr>
          <w:b/>
        </w:rPr>
        <w:t>Considerando que bolsista deve ter</w:t>
      </w:r>
      <w:r w:rsidRPr="000D63E1">
        <w:t xml:space="preserve"> </w:t>
      </w:r>
      <w:r w:rsidRPr="000D63E1">
        <w:rPr>
          <w:b/>
          <w:i/>
          <w:u w:val="single"/>
        </w:rPr>
        <w:t>DEDICAÇÃO EXCLUSIVA</w:t>
      </w:r>
      <w:r w:rsidRPr="000D63E1">
        <w:t xml:space="preserve">, </w:t>
      </w:r>
      <w:r w:rsidRPr="000D63E1">
        <w:rPr>
          <w:b/>
        </w:rPr>
        <w:t xml:space="preserve">informar se deseja concorrer a bolsa de </w:t>
      </w:r>
      <w:smartTag w:uri="urn:schemas-microsoft-com:office:smarttags" w:element="PersonName">
        <w:r w:rsidRPr="000D63E1">
          <w:rPr>
            <w:b/>
          </w:rPr>
          <w:t>est</w:t>
        </w:r>
      </w:smartTag>
      <w:r w:rsidRPr="000D63E1">
        <w:rPr>
          <w:b/>
        </w:rPr>
        <w:t>udos</w:t>
      </w:r>
      <w:r w:rsidRPr="000D63E1">
        <w:t>.</w:t>
      </w:r>
    </w:p>
    <w:p w14:paraId="67BEC1A2" w14:textId="77777777" w:rsidR="001A4951" w:rsidRPr="000D63E1" w:rsidRDefault="001A4951" w:rsidP="007C4392"/>
    <w:p w14:paraId="1C175AFD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Sim</w:t>
      </w:r>
    </w:p>
    <w:p w14:paraId="470A6E68" w14:textId="77777777" w:rsidR="001A4951" w:rsidRPr="000D63E1" w:rsidRDefault="001A4951" w:rsidP="007C4392">
      <w:pPr>
        <w:numPr>
          <w:ilvl w:val="0"/>
          <w:numId w:val="25"/>
        </w:numPr>
      </w:pPr>
      <w:r w:rsidRPr="000D63E1">
        <w:t>(  ) Não</w:t>
      </w:r>
    </w:p>
    <w:p w14:paraId="763A6518" w14:textId="77777777" w:rsidR="001A4951" w:rsidRPr="000D63E1" w:rsidRDefault="001A4951" w:rsidP="007C4392">
      <w:pPr>
        <w:ind w:left="360"/>
      </w:pPr>
    </w:p>
    <w:p w14:paraId="39453757" w14:textId="77777777" w:rsidR="001A4951" w:rsidRPr="000D63E1" w:rsidRDefault="001A4951" w:rsidP="007C4392">
      <w:pPr>
        <w:ind w:left="360"/>
      </w:pPr>
    </w:p>
    <w:p w14:paraId="2F68D48E" w14:textId="77777777" w:rsidR="000D192A" w:rsidRPr="000D63E1" w:rsidRDefault="000D192A" w:rsidP="007C4392">
      <w:pPr>
        <w:ind w:left="360"/>
      </w:pPr>
    </w:p>
    <w:p w14:paraId="63AF1E28" w14:textId="77777777" w:rsidR="000D192A" w:rsidRPr="000D63E1" w:rsidRDefault="000D192A" w:rsidP="007C4392">
      <w:pPr>
        <w:ind w:left="360"/>
      </w:pPr>
    </w:p>
    <w:p w14:paraId="5024C4D0" w14:textId="77777777" w:rsidR="000D192A" w:rsidRPr="000D63E1" w:rsidRDefault="000D192A" w:rsidP="007C4392">
      <w:pPr>
        <w:ind w:left="360"/>
      </w:pPr>
    </w:p>
    <w:p w14:paraId="2D9F4910" w14:textId="77777777" w:rsidR="001A4951" w:rsidRPr="000D63E1" w:rsidRDefault="001A4951" w:rsidP="007C4392">
      <w:pPr>
        <w:ind w:left="360"/>
      </w:pPr>
    </w:p>
    <w:p w14:paraId="52C2BB0F" w14:textId="1E025FB6" w:rsidR="001A4951" w:rsidRPr="000D63E1" w:rsidRDefault="001A4951" w:rsidP="007C4392">
      <w:pPr>
        <w:ind w:left="360"/>
      </w:pPr>
      <w:r w:rsidRPr="000D63E1">
        <w:t>Lista com telefones e endereços eletrônicos dos professores do P</w:t>
      </w:r>
      <w:r w:rsidR="00542696" w:rsidRPr="000D63E1">
        <w:t>rograma</w:t>
      </w:r>
      <w:r w:rsidR="00AE25C8">
        <w:t xml:space="preserve">. </w:t>
      </w:r>
      <w:r w:rsidR="00EE3FE2">
        <w:t>Favor consultar a tabela de disponibilidade de orientação</w:t>
      </w:r>
      <w:r w:rsidR="00004997">
        <w:t xml:space="preserve"> disponível na página do PCTN</w:t>
      </w:r>
      <w:r w:rsidR="00EE3FE2">
        <w:t>.</w:t>
      </w:r>
    </w:p>
    <w:p w14:paraId="138F1CE6" w14:textId="77777777" w:rsidR="001A4951" w:rsidRPr="000D63E1" w:rsidRDefault="001A4951" w:rsidP="007C4392"/>
    <w:tbl>
      <w:tblPr>
        <w:tblW w:w="70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7"/>
        <w:gridCol w:w="3277"/>
      </w:tblGrid>
      <w:tr w:rsidR="00862974" w:rsidRPr="000D63E1" w14:paraId="61773395" w14:textId="77777777" w:rsidTr="00862974">
        <w:trPr>
          <w:jc w:val="center"/>
        </w:trPr>
        <w:tc>
          <w:tcPr>
            <w:tcW w:w="3797" w:type="dxa"/>
          </w:tcPr>
          <w:p w14:paraId="74544CFD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 xml:space="preserve">Professor </w:t>
            </w:r>
            <w:r>
              <w:rPr>
                <w:b/>
              </w:rPr>
              <w:t>com disponibilidade de orientação</w:t>
            </w:r>
          </w:p>
        </w:tc>
        <w:tc>
          <w:tcPr>
            <w:tcW w:w="3277" w:type="dxa"/>
          </w:tcPr>
          <w:p w14:paraId="4E6A5CCE" w14:textId="77777777" w:rsidR="00862974" w:rsidRPr="000D63E1" w:rsidRDefault="00862974" w:rsidP="000D63E1">
            <w:pPr>
              <w:jc w:val="center"/>
              <w:rPr>
                <w:b/>
              </w:rPr>
            </w:pPr>
            <w:r w:rsidRPr="000D63E1">
              <w:rPr>
                <w:b/>
              </w:rPr>
              <w:t>e-mail</w:t>
            </w:r>
          </w:p>
        </w:tc>
      </w:tr>
      <w:tr w:rsidR="00862974" w:rsidRPr="000D63E1" w14:paraId="6D82455D" w14:textId="77777777" w:rsidTr="00862974">
        <w:trPr>
          <w:jc w:val="center"/>
        </w:trPr>
        <w:tc>
          <w:tcPr>
            <w:tcW w:w="3797" w:type="dxa"/>
          </w:tcPr>
          <w:p w14:paraId="3502D8C9" w14:textId="77777777" w:rsidR="00862974" w:rsidRPr="000D63E1" w:rsidRDefault="00862974" w:rsidP="007C4392">
            <w:r w:rsidRPr="000D63E1">
              <w:t>Antonella Lombardi Costa</w:t>
            </w:r>
          </w:p>
        </w:tc>
        <w:tc>
          <w:tcPr>
            <w:tcW w:w="3277" w:type="dxa"/>
          </w:tcPr>
          <w:p w14:paraId="39117355" w14:textId="77777777" w:rsidR="00862974" w:rsidRPr="000D63E1" w:rsidRDefault="00862974" w:rsidP="007C4392">
            <w:r w:rsidRPr="000D63E1">
              <w:t xml:space="preserve">antonella@nuclear.ufmg.br </w:t>
            </w:r>
          </w:p>
        </w:tc>
      </w:tr>
      <w:tr w:rsidR="00862974" w:rsidRPr="000D63E1" w14:paraId="528CD8E2" w14:textId="77777777" w:rsidTr="00862974">
        <w:trPr>
          <w:jc w:val="center"/>
        </w:trPr>
        <w:tc>
          <w:tcPr>
            <w:tcW w:w="3797" w:type="dxa"/>
          </w:tcPr>
          <w:p w14:paraId="39ABF78C" w14:textId="77777777" w:rsidR="00862974" w:rsidRPr="000D63E1" w:rsidRDefault="00862974" w:rsidP="007C4392">
            <w:r w:rsidRPr="000D63E1">
              <w:t>Arnaldo Prata Mourão Filho</w:t>
            </w:r>
          </w:p>
        </w:tc>
        <w:tc>
          <w:tcPr>
            <w:tcW w:w="3277" w:type="dxa"/>
          </w:tcPr>
          <w:p w14:paraId="01B9DE2B" w14:textId="77777777" w:rsidR="00862974" w:rsidRPr="000D63E1" w:rsidRDefault="00862974" w:rsidP="007C4392">
            <w:r w:rsidRPr="000D63E1">
              <w:t>apratabhz@gmail.com</w:t>
            </w:r>
          </w:p>
        </w:tc>
      </w:tr>
      <w:tr w:rsidR="00862974" w:rsidRPr="000D63E1" w14:paraId="74A903D2" w14:textId="77777777" w:rsidTr="00862974">
        <w:trPr>
          <w:jc w:val="center"/>
        </w:trPr>
        <w:tc>
          <w:tcPr>
            <w:tcW w:w="3797" w:type="dxa"/>
          </w:tcPr>
          <w:p w14:paraId="006937F7" w14:textId="77777777" w:rsidR="00862974" w:rsidRPr="000D63E1" w:rsidRDefault="00862974" w:rsidP="007C4392">
            <w:r w:rsidRPr="000D63E1">
              <w:t xml:space="preserve">Arno </w:t>
            </w:r>
            <w:proofErr w:type="spellStart"/>
            <w:r w:rsidRPr="000D63E1">
              <w:t>Heeren</w:t>
            </w:r>
            <w:proofErr w:type="spellEnd"/>
            <w:r w:rsidRPr="000D63E1">
              <w:t xml:space="preserve"> de Oliveira</w:t>
            </w:r>
          </w:p>
        </w:tc>
        <w:tc>
          <w:tcPr>
            <w:tcW w:w="3277" w:type="dxa"/>
          </w:tcPr>
          <w:p w14:paraId="657FD8B2" w14:textId="77777777" w:rsidR="00862974" w:rsidRPr="000D63E1" w:rsidRDefault="00862974" w:rsidP="007C4392">
            <w:r w:rsidRPr="000D63E1">
              <w:t>heeren@nuclear.ufmg.br</w:t>
            </w:r>
          </w:p>
        </w:tc>
      </w:tr>
      <w:tr w:rsidR="00862974" w:rsidRPr="000D63E1" w14:paraId="4A34221A" w14:textId="77777777" w:rsidTr="00862974">
        <w:trPr>
          <w:jc w:val="center"/>
        </w:trPr>
        <w:tc>
          <w:tcPr>
            <w:tcW w:w="3797" w:type="dxa"/>
          </w:tcPr>
          <w:p w14:paraId="1304835B" w14:textId="77777777" w:rsidR="00862974" w:rsidRPr="000D63E1" w:rsidRDefault="00862974" w:rsidP="007C4392">
            <w:r w:rsidRPr="000D63E1">
              <w:t>Claubia Pereira Bezerra Lima</w:t>
            </w:r>
          </w:p>
        </w:tc>
        <w:tc>
          <w:tcPr>
            <w:tcW w:w="3277" w:type="dxa"/>
          </w:tcPr>
          <w:p w14:paraId="5ECF1A63" w14:textId="77777777" w:rsidR="00862974" w:rsidRPr="000D63E1" w:rsidRDefault="00862974" w:rsidP="007C4392">
            <w:r w:rsidRPr="000D63E1">
              <w:t xml:space="preserve">claubia@nuclear.ufmg.br </w:t>
            </w:r>
          </w:p>
        </w:tc>
      </w:tr>
      <w:tr w:rsidR="00862974" w:rsidRPr="000D63E1" w14:paraId="39C1275B" w14:textId="77777777" w:rsidTr="00862974">
        <w:trPr>
          <w:jc w:val="center"/>
        </w:trPr>
        <w:tc>
          <w:tcPr>
            <w:tcW w:w="3797" w:type="dxa"/>
          </w:tcPr>
          <w:p w14:paraId="4D0D2CFD" w14:textId="77777777" w:rsidR="00862974" w:rsidRPr="000D63E1" w:rsidRDefault="00862974" w:rsidP="007C4392">
            <w:r w:rsidRPr="000D63E1">
              <w:t>Clarysson Alberto Mello da Silva</w:t>
            </w:r>
          </w:p>
        </w:tc>
        <w:tc>
          <w:tcPr>
            <w:tcW w:w="3277" w:type="dxa"/>
          </w:tcPr>
          <w:p w14:paraId="15961570" w14:textId="77777777" w:rsidR="00862974" w:rsidRPr="000D63E1" w:rsidRDefault="00862974" w:rsidP="007C4392">
            <w:r w:rsidRPr="000D63E1">
              <w:t>clarysson@nuclear.ufmg.br</w:t>
            </w:r>
          </w:p>
        </w:tc>
      </w:tr>
      <w:tr w:rsidR="00862974" w:rsidRPr="000D63E1" w14:paraId="296B6E2C" w14:textId="77777777" w:rsidTr="00862974">
        <w:trPr>
          <w:jc w:val="center"/>
        </w:trPr>
        <w:tc>
          <w:tcPr>
            <w:tcW w:w="3797" w:type="dxa"/>
          </w:tcPr>
          <w:p w14:paraId="420F9457" w14:textId="77777777" w:rsidR="00862974" w:rsidRPr="000D63E1" w:rsidRDefault="00862974" w:rsidP="007C4392">
            <w:r w:rsidRPr="000D63E1">
              <w:t xml:space="preserve">Maria Auxiliadora </w:t>
            </w:r>
            <w:proofErr w:type="spellStart"/>
            <w:r w:rsidRPr="000D63E1">
              <w:t>Fortini</w:t>
            </w:r>
            <w:proofErr w:type="spellEnd"/>
            <w:r w:rsidRPr="000D63E1">
              <w:t xml:space="preserve"> Veloso</w:t>
            </w:r>
          </w:p>
        </w:tc>
        <w:tc>
          <w:tcPr>
            <w:tcW w:w="3277" w:type="dxa"/>
          </w:tcPr>
          <w:p w14:paraId="17E43900" w14:textId="77777777" w:rsidR="00862974" w:rsidRPr="000D63E1" w:rsidRDefault="00862974" w:rsidP="007C4392">
            <w:r w:rsidRPr="000D63E1">
              <w:t xml:space="preserve">dora@nuclear.ufmg.br </w:t>
            </w:r>
          </w:p>
        </w:tc>
      </w:tr>
      <w:tr w:rsidR="00862974" w:rsidRPr="000D63E1" w14:paraId="5C0DA057" w14:textId="77777777" w:rsidTr="00862974">
        <w:trPr>
          <w:jc w:val="center"/>
        </w:trPr>
        <w:tc>
          <w:tcPr>
            <w:tcW w:w="3797" w:type="dxa"/>
          </w:tcPr>
          <w:p w14:paraId="196E582B" w14:textId="77777777" w:rsidR="00862974" w:rsidRPr="000D63E1" w:rsidRDefault="00862974" w:rsidP="007C4392">
            <w:r w:rsidRPr="000D63E1">
              <w:t>Tarcísio Passos Ribeiro de Cam</w:t>
            </w:r>
            <w:smartTag w:uri="urn:schemas-microsoft-com:office:smarttags" w:element="PersonName">
              <w:r w:rsidRPr="000D63E1">
                <w:t>pos</w:t>
              </w:r>
            </w:smartTag>
          </w:p>
        </w:tc>
        <w:tc>
          <w:tcPr>
            <w:tcW w:w="3277" w:type="dxa"/>
          </w:tcPr>
          <w:p w14:paraId="5E1B6564" w14:textId="77777777" w:rsidR="00862974" w:rsidRPr="000D63E1" w:rsidRDefault="00862974" w:rsidP="007C4392">
            <w:r w:rsidRPr="000D63E1">
              <w:t xml:space="preserve">tprcampos@yahoo.com.br; tprcampos@pq.cnpq.br  </w:t>
            </w:r>
          </w:p>
        </w:tc>
      </w:tr>
      <w:tr w:rsidR="00862974" w:rsidRPr="000D63E1" w14:paraId="6EBCA1C9" w14:textId="77777777" w:rsidTr="00862974">
        <w:trPr>
          <w:jc w:val="center"/>
        </w:trPr>
        <w:tc>
          <w:tcPr>
            <w:tcW w:w="3797" w:type="dxa"/>
          </w:tcPr>
          <w:p w14:paraId="11CD22D8" w14:textId="77777777" w:rsidR="00862974" w:rsidRPr="000D63E1" w:rsidRDefault="00862974" w:rsidP="007C4392">
            <w:r w:rsidRPr="000D63E1">
              <w:t>Telma Cristina Ferreira Fonseca</w:t>
            </w:r>
          </w:p>
        </w:tc>
        <w:tc>
          <w:tcPr>
            <w:tcW w:w="3277" w:type="dxa"/>
          </w:tcPr>
          <w:p w14:paraId="74A4BB91" w14:textId="77777777" w:rsidR="00862974" w:rsidRPr="000D63E1" w:rsidRDefault="00862974" w:rsidP="007C4392">
            <w:r w:rsidRPr="000D63E1">
              <w:t>telmafonseca@nuclear.ufmg.br</w:t>
            </w:r>
          </w:p>
        </w:tc>
      </w:tr>
      <w:tr w:rsidR="00862974" w:rsidRPr="000D63E1" w14:paraId="12803E0C" w14:textId="77777777" w:rsidTr="00862974">
        <w:trPr>
          <w:jc w:val="center"/>
        </w:trPr>
        <w:tc>
          <w:tcPr>
            <w:tcW w:w="3797" w:type="dxa"/>
          </w:tcPr>
          <w:p w14:paraId="057D640F" w14:textId="77777777" w:rsidR="00862974" w:rsidRPr="000D63E1" w:rsidRDefault="00862974" w:rsidP="007C4392">
            <w:r>
              <w:t>Adriana de Souza Medeiros Batista</w:t>
            </w:r>
          </w:p>
        </w:tc>
        <w:tc>
          <w:tcPr>
            <w:tcW w:w="3277" w:type="dxa"/>
          </w:tcPr>
          <w:p w14:paraId="287B051F" w14:textId="77777777" w:rsidR="00862974" w:rsidRPr="000D63E1" w:rsidRDefault="00862974" w:rsidP="00FD23D8">
            <w:r>
              <w:t>Adriananuclear@yahoo.com.br</w:t>
            </w:r>
          </w:p>
        </w:tc>
      </w:tr>
      <w:tr w:rsidR="00862974" w:rsidRPr="000D63E1" w14:paraId="1E256A00" w14:textId="77777777" w:rsidTr="00862974">
        <w:trPr>
          <w:jc w:val="center"/>
        </w:trPr>
        <w:tc>
          <w:tcPr>
            <w:tcW w:w="3797" w:type="dxa"/>
          </w:tcPr>
          <w:p w14:paraId="5CD90649" w14:textId="77777777" w:rsidR="00862974" w:rsidRPr="000D63E1" w:rsidRDefault="00862974" w:rsidP="007C4392">
            <w:r>
              <w:t xml:space="preserve">Sonia </w:t>
            </w:r>
            <w:proofErr w:type="spellStart"/>
            <w:r>
              <w:t>Seger</w:t>
            </w:r>
            <w:proofErr w:type="spellEnd"/>
            <w:r>
              <w:t xml:space="preserve"> Pereira Mercedes</w:t>
            </w:r>
          </w:p>
        </w:tc>
        <w:tc>
          <w:tcPr>
            <w:tcW w:w="3277" w:type="dxa"/>
          </w:tcPr>
          <w:p w14:paraId="13D99B3F" w14:textId="77777777" w:rsidR="00862974" w:rsidRPr="000D63E1" w:rsidRDefault="00862974" w:rsidP="007C4392">
            <w:r w:rsidRPr="00FD23D8">
              <w:t>sonia@nuclear.ufmg.br</w:t>
            </w:r>
          </w:p>
        </w:tc>
      </w:tr>
      <w:tr w:rsidR="00862974" w:rsidRPr="000D63E1" w14:paraId="63E8BF7F" w14:textId="77777777" w:rsidTr="00862974">
        <w:trPr>
          <w:jc w:val="center"/>
        </w:trPr>
        <w:tc>
          <w:tcPr>
            <w:tcW w:w="3797" w:type="dxa"/>
          </w:tcPr>
          <w:p w14:paraId="1C6038A0" w14:textId="77777777" w:rsidR="00862974" w:rsidRDefault="00862974" w:rsidP="007C4392">
            <w:r>
              <w:t xml:space="preserve">Carlos Eduardo </w:t>
            </w:r>
            <w:proofErr w:type="spellStart"/>
            <w:r>
              <w:t>Velasquez</w:t>
            </w:r>
            <w:proofErr w:type="spellEnd"/>
            <w:r>
              <w:t xml:space="preserve"> Cabrera</w:t>
            </w:r>
          </w:p>
        </w:tc>
        <w:tc>
          <w:tcPr>
            <w:tcW w:w="3277" w:type="dxa"/>
          </w:tcPr>
          <w:p w14:paraId="046CFB13" w14:textId="77777777" w:rsidR="00862974" w:rsidRDefault="00862974" w:rsidP="007C4392">
            <w:r>
              <w:t>carlosvelcab@nuclear.ufmg.br</w:t>
            </w:r>
          </w:p>
        </w:tc>
      </w:tr>
      <w:tr w:rsidR="00862974" w:rsidRPr="000D63E1" w14:paraId="75E79542" w14:textId="77777777" w:rsidTr="00862974">
        <w:trPr>
          <w:jc w:val="center"/>
        </w:trPr>
        <w:tc>
          <w:tcPr>
            <w:tcW w:w="3797" w:type="dxa"/>
          </w:tcPr>
          <w:p w14:paraId="730762CB" w14:textId="77777777" w:rsidR="00862974" w:rsidRDefault="00862974" w:rsidP="00FD23D8">
            <w:r>
              <w:t>Luiz Oliveira de Faria</w:t>
            </w:r>
          </w:p>
        </w:tc>
        <w:tc>
          <w:tcPr>
            <w:tcW w:w="3277" w:type="dxa"/>
          </w:tcPr>
          <w:p w14:paraId="4E74E7A5" w14:textId="77777777" w:rsidR="00862974" w:rsidRDefault="00862974" w:rsidP="007C4392">
            <w:r>
              <w:t>farialo@cdtn.br</w:t>
            </w:r>
          </w:p>
        </w:tc>
      </w:tr>
    </w:tbl>
    <w:p w14:paraId="5055E988" w14:textId="77777777" w:rsidR="001A4951" w:rsidRPr="000D63E1" w:rsidRDefault="001A4951" w:rsidP="007C4392"/>
    <w:p w14:paraId="0AECD742" w14:textId="77777777" w:rsidR="008F23D7" w:rsidRDefault="008F23D7" w:rsidP="008F23D7"/>
    <w:p w14:paraId="245E7E76" w14:textId="77777777" w:rsidR="000D63E1" w:rsidRDefault="000D63E1" w:rsidP="008F23D7"/>
    <w:p w14:paraId="58263C7F" w14:textId="77777777" w:rsidR="000D63E1" w:rsidRDefault="000D63E1" w:rsidP="008F23D7"/>
    <w:p w14:paraId="4DEBC6DA" w14:textId="77777777" w:rsidR="000D63E1" w:rsidRDefault="000D63E1" w:rsidP="008F23D7"/>
    <w:p w14:paraId="6938768E" w14:textId="77777777" w:rsidR="000D63E1" w:rsidRDefault="000D63E1" w:rsidP="008F23D7"/>
    <w:p w14:paraId="36290BDD" w14:textId="77777777" w:rsidR="000D63E1" w:rsidRDefault="000D63E1" w:rsidP="008F23D7"/>
    <w:p w14:paraId="5FB8F4CD" w14:textId="77777777" w:rsidR="000D63E1" w:rsidRPr="000D63E1" w:rsidRDefault="000D63E1" w:rsidP="008F23D7"/>
    <w:p w14:paraId="55943C4E" w14:textId="2BF56986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  <w:r w:rsidRPr="00370AE8">
        <w:rPr>
          <w:sz w:val="22"/>
          <w:szCs w:val="22"/>
        </w:rPr>
        <w:t>Belo</w:t>
      </w:r>
      <w:r w:rsidRPr="00370AE8">
        <w:rPr>
          <w:spacing w:val="11"/>
          <w:sz w:val="22"/>
          <w:szCs w:val="22"/>
        </w:rPr>
        <w:t xml:space="preserve"> </w:t>
      </w:r>
      <w:proofErr w:type="gramStart"/>
      <w:r w:rsidRPr="00370AE8">
        <w:rPr>
          <w:sz w:val="22"/>
          <w:szCs w:val="22"/>
        </w:rPr>
        <w:t>Horizonte,</w:t>
      </w:r>
      <w:r>
        <w:rPr>
          <w:sz w:val="22"/>
          <w:szCs w:val="22"/>
        </w:rPr>
        <w:t>_</w:t>
      </w:r>
      <w:proofErr w:type="gramEnd"/>
      <w:r>
        <w:rPr>
          <w:sz w:val="22"/>
          <w:szCs w:val="22"/>
        </w:rPr>
        <w:t>__</w:t>
      </w:r>
      <w:r w:rsidRPr="00370AE8">
        <w:rPr>
          <w:spacing w:val="2"/>
          <w:sz w:val="22"/>
          <w:szCs w:val="22"/>
        </w:rPr>
        <w:t xml:space="preserve"> </w:t>
      </w:r>
      <w:r w:rsidRPr="00370AE8">
        <w:rPr>
          <w:sz w:val="22"/>
          <w:szCs w:val="22"/>
        </w:rPr>
        <w:t>de</w:t>
      </w:r>
      <w:r w:rsidRPr="00370AE8">
        <w:rPr>
          <w:sz w:val="22"/>
          <w:szCs w:val="22"/>
          <w:u w:val="single"/>
        </w:rPr>
        <w:t xml:space="preserve"> </w:t>
      </w:r>
      <w:r>
        <w:rPr>
          <w:sz w:val="22"/>
          <w:szCs w:val="22"/>
        </w:rPr>
        <w:t>_____________</w:t>
      </w:r>
      <w:r w:rsidRPr="00370AE8">
        <w:rPr>
          <w:sz w:val="22"/>
          <w:szCs w:val="22"/>
        </w:rPr>
        <w:t>de</w:t>
      </w:r>
      <w:r w:rsidRPr="00370AE8">
        <w:rPr>
          <w:spacing w:val="17"/>
          <w:sz w:val="22"/>
          <w:szCs w:val="22"/>
        </w:rPr>
        <w:t xml:space="preserve"> </w:t>
      </w:r>
      <w:r w:rsidRPr="00370AE8">
        <w:rPr>
          <w:sz w:val="22"/>
          <w:szCs w:val="22"/>
        </w:rPr>
        <w:t>20</w:t>
      </w:r>
      <w:r w:rsidR="00E55295">
        <w:rPr>
          <w:sz w:val="22"/>
          <w:szCs w:val="22"/>
        </w:rPr>
        <w:t>2</w:t>
      </w:r>
      <w:r w:rsidR="003F31E4">
        <w:rPr>
          <w:sz w:val="22"/>
          <w:szCs w:val="22"/>
        </w:rPr>
        <w:t>3</w:t>
      </w:r>
      <w:r w:rsidRPr="00370AE8">
        <w:rPr>
          <w:sz w:val="22"/>
          <w:szCs w:val="22"/>
        </w:rPr>
        <w:t>.</w:t>
      </w:r>
    </w:p>
    <w:p w14:paraId="32DA6264" w14:textId="77777777" w:rsidR="000D63E1" w:rsidRDefault="000D63E1" w:rsidP="000D63E1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</w:p>
    <w:p w14:paraId="7EFD58F0" w14:textId="77777777" w:rsidR="000D63E1" w:rsidRPr="00370AE8" w:rsidRDefault="000D63E1" w:rsidP="000D63E1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22"/>
          <w:szCs w:val="22"/>
        </w:rPr>
      </w:pPr>
      <w:r w:rsidRPr="00370AE8">
        <w:rPr>
          <w:sz w:val="22"/>
          <w:szCs w:val="22"/>
        </w:rPr>
        <w:t>____________________________________</w:t>
      </w:r>
    </w:p>
    <w:p w14:paraId="5849DB62" w14:textId="77777777" w:rsidR="008F23D7" w:rsidRPr="000D63E1" w:rsidRDefault="000D63E1" w:rsidP="000D63E1">
      <w:pPr>
        <w:jc w:val="center"/>
      </w:pPr>
      <w:r w:rsidRPr="00370AE8">
        <w:rPr>
          <w:sz w:val="22"/>
          <w:szCs w:val="22"/>
        </w:rPr>
        <w:t>Assinatura conforme documento de</w:t>
      </w:r>
      <w:r w:rsidRPr="00370AE8">
        <w:rPr>
          <w:spacing w:val="10"/>
          <w:sz w:val="22"/>
          <w:szCs w:val="22"/>
        </w:rPr>
        <w:t xml:space="preserve"> </w:t>
      </w:r>
      <w:r w:rsidRPr="00370AE8">
        <w:rPr>
          <w:sz w:val="22"/>
          <w:szCs w:val="22"/>
        </w:rPr>
        <w:t>identidade</w:t>
      </w:r>
    </w:p>
    <w:sectPr w:rsidR="008F23D7" w:rsidRPr="000D63E1" w:rsidSect="000D63E1">
      <w:footerReference w:type="even" r:id="rId10"/>
      <w:footerReference w:type="default" r:id="rId11"/>
      <w:pgSz w:w="11907" w:h="16840" w:code="9"/>
      <w:pgMar w:top="993" w:right="1418" w:bottom="1418" w:left="1418" w:header="720" w:footer="72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63956" w14:textId="77777777" w:rsidR="003955D7" w:rsidRDefault="003955D7">
      <w:r>
        <w:separator/>
      </w:r>
    </w:p>
  </w:endnote>
  <w:endnote w:type="continuationSeparator" w:id="0">
    <w:p w14:paraId="24716479" w14:textId="77777777" w:rsidR="003955D7" w:rsidRDefault="00395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42526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081EBA3" w14:textId="77777777" w:rsidR="00C60E31" w:rsidRDefault="00C60E3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4D63F" w14:textId="77777777" w:rsidR="00C60E31" w:rsidRDefault="00C60E31" w:rsidP="00EA0EF8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5405D2">
      <w:rPr>
        <w:rStyle w:val="Nmerodepgina"/>
        <w:noProof/>
      </w:rPr>
      <w:t>1</w:t>
    </w:r>
    <w:r>
      <w:rPr>
        <w:rStyle w:val="Nmerodepgina"/>
      </w:rPr>
      <w:fldChar w:fldCharType="end"/>
    </w:r>
    <w:r>
      <w:rPr>
        <w:rStyle w:val="Nmerodepgina"/>
      </w:rPr>
      <w:t>-2</w:t>
    </w:r>
  </w:p>
  <w:p w14:paraId="116BF4CC" w14:textId="77777777" w:rsidR="00C60E31" w:rsidRDefault="00C60E3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57F84" w14:textId="77777777" w:rsidR="003955D7" w:rsidRDefault="003955D7">
      <w:r>
        <w:separator/>
      </w:r>
    </w:p>
  </w:footnote>
  <w:footnote w:type="continuationSeparator" w:id="0">
    <w:p w14:paraId="0F9FD2D8" w14:textId="77777777" w:rsidR="003955D7" w:rsidRDefault="003955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0C8"/>
    <w:multiLevelType w:val="hybridMultilevel"/>
    <w:tmpl w:val="4BD8F3AE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3D5BCF"/>
    <w:multiLevelType w:val="hybridMultilevel"/>
    <w:tmpl w:val="D6143B66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E17CB"/>
    <w:multiLevelType w:val="hybridMultilevel"/>
    <w:tmpl w:val="1D0C964C"/>
    <w:lvl w:ilvl="0" w:tplc="19A8BA92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0FEC1266"/>
    <w:multiLevelType w:val="hybridMultilevel"/>
    <w:tmpl w:val="F21A5A38"/>
    <w:lvl w:ilvl="0" w:tplc="7AEC1ECC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15F2465"/>
    <w:multiLevelType w:val="hybridMultilevel"/>
    <w:tmpl w:val="E8ACBB26"/>
    <w:lvl w:ilvl="0" w:tplc="0416000F">
      <w:start w:val="1"/>
      <w:numFmt w:val="decimal"/>
      <w:lvlText w:val="%1."/>
      <w:lvlJc w:val="left"/>
      <w:pPr>
        <w:tabs>
          <w:tab w:val="num" w:pos="1160"/>
        </w:tabs>
        <w:ind w:left="11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36A7E42"/>
    <w:multiLevelType w:val="hybridMultilevel"/>
    <w:tmpl w:val="6284D0A4"/>
    <w:lvl w:ilvl="0" w:tplc="8A008922">
      <w:start w:val="8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6" w15:restartNumberingAfterBreak="0">
    <w:nsid w:val="18E94CEC"/>
    <w:multiLevelType w:val="hybridMultilevel"/>
    <w:tmpl w:val="7D3CC3D4"/>
    <w:lvl w:ilvl="0" w:tplc="CF3CD1FE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0302C2"/>
    <w:multiLevelType w:val="hybridMultilevel"/>
    <w:tmpl w:val="6644DC52"/>
    <w:lvl w:ilvl="0" w:tplc="A99A0782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E4D2947"/>
    <w:multiLevelType w:val="hybridMultilevel"/>
    <w:tmpl w:val="EE70CCC2"/>
    <w:lvl w:ilvl="0" w:tplc="A98E1A9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605603"/>
    <w:multiLevelType w:val="multilevel"/>
    <w:tmpl w:val="77544894"/>
    <w:lvl w:ilvl="0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0" w15:restartNumberingAfterBreak="0">
    <w:nsid w:val="2DA1319C"/>
    <w:multiLevelType w:val="hybridMultilevel"/>
    <w:tmpl w:val="77544894"/>
    <w:lvl w:ilvl="0" w:tplc="B876023E">
      <w:start w:val="10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1" w15:restartNumberingAfterBreak="0">
    <w:nsid w:val="35693582"/>
    <w:multiLevelType w:val="hybridMultilevel"/>
    <w:tmpl w:val="8F1242A8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B338F"/>
    <w:multiLevelType w:val="hybridMultilevel"/>
    <w:tmpl w:val="C0CCC67E"/>
    <w:lvl w:ilvl="0" w:tplc="17FC8ECC">
      <w:start w:val="1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3" w15:restartNumberingAfterBreak="0">
    <w:nsid w:val="407340DD"/>
    <w:multiLevelType w:val="hybridMultilevel"/>
    <w:tmpl w:val="439ADDD8"/>
    <w:lvl w:ilvl="0" w:tplc="8056D0E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B390B44"/>
    <w:multiLevelType w:val="hybridMultilevel"/>
    <w:tmpl w:val="0E0AF464"/>
    <w:lvl w:ilvl="0" w:tplc="BD38B25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D1E3B62"/>
    <w:multiLevelType w:val="hybridMultilevel"/>
    <w:tmpl w:val="2BFE3618"/>
    <w:lvl w:ilvl="0" w:tplc="6504D2F2">
      <w:start w:val="8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 w15:restartNumberingAfterBreak="0">
    <w:nsid w:val="50644988"/>
    <w:multiLevelType w:val="hybridMultilevel"/>
    <w:tmpl w:val="3324674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BE4342"/>
    <w:multiLevelType w:val="hybridMultilevel"/>
    <w:tmpl w:val="14DC991C"/>
    <w:lvl w:ilvl="0" w:tplc="0416000B">
      <w:start w:val="1"/>
      <w:numFmt w:val="bullet"/>
      <w:lvlText w:val="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67D96"/>
    <w:multiLevelType w:val="hybridMultilevel"/>
    <w:tmpl w:val="E3CA619E"/>
    <w:lvl w:ilvl="0" w:tplc="3506AA46">
      <w:start w:val="9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9" w15:restartNumberingAfterBreak="0">
    <w:nsid w:val="58A749F4"/>
    <w:multiLevelType w:val="hybridMultilevel"/>
    <w:tmpl w:val="5D7A845A"/>
    <w:lvl w:ilvl="0" w:tplc="8A74018A">
      <w:start w:val="9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0" w15:restartNumberingAfterBreak="0">
    <w:nsid w:val="60A72C70"/>
    <w:multiLevelType w:val="hybridMultilevel"/>
    <w:tmpl w:val="8168E78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585445"/>
    <w:multiLevelType w:val="hybridMultilevel"/>
    <w:tmpl w:val="5798C0D4"/>
    <w:lvl w:ilvl="0" w:tplc="82AC89AE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2" w15:restartNumberingAfterBreak="0">
    <w:nsid w:val="6B4F1000"/>
    <w:multiLevelType w:val="hybridMultilevel"/>
    <w:tmpl w:val="33DCE112"/>
    <w:lvl w:ilvl="0" w:tplc="2B04B38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C1A765E"/>
    <w:multiLevelType w:val="hybridMultilevel"/>
    <w:tmpl w:val="37725A24"/>
    <w:lvl w:ilvl="0" w:tplc="DAB03B24">
      <w:start w:val="10"/>
      <w:numFmt w:val="decimal"/>
      <w:lvlText w:val="%1."/>
      <w:lvlJc w:val="left"/>
      <w:pPr>
        <w:tabs>
          <w:tab w:val="num" w:pos="1160"/>
        </w:tabs>
        <w:ind w:left="11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880"/>
        </w:tabs>
        <w:ind w:left="18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00"/>
        </w:tabs>
        <w:ind w:left="26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20"/>
        </w:tabs>
        <w:ind w:left="33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40"/>
        </w:tabs>
        <w:ind w:left="40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760"/>
        </w:tabs>
        <w:ind w:left="47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80"/>
        </w:tabs>
        <w:ind w:left="54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00"/>
        </w:tabs>
        <w:ind w:left="62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20"/>
        </w:tabs>
        <w:ind w:left="6920" w:hanging="180"/>
      </w:pPr>
    </w:lvl>
  </w:abstractNum>
  <w:abstractNum w:abstractNumId="24" w15:restartNumberingAfterBreak="0">
    <w:nsid w:val="77E302E3"/>
    <w:multiLevelType w:val="multilevel"/>
    <w:tmpl w:val="2A988BDA"/>
    <w:styleLink w:val="Estilo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D2254AE"/>
    <w:multiLevelType w:val="hybridMultilevel"/>
    <w:tmpl w:val="8F9A80DE"/>
    <w:lvl w:ilvl="0" w:tplc="564869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35950932">
    <w:abstractNumId w:val="24"/>
  </w:num>
  <w:num w:numId="2" w16cid:durableId="849412161">
    <w:abstractNumId w:val="20"/>
  </w:num>
  <w:num w:numId="3" w16cid:durableId="277025851">
    <w:abstractNumId w:val="11"/>
  </w:num>
  <w:num w:numId="4" w16cid:durableId="183132974">
    <w:abstractNumId w:val="4"/>
  </w:num>
  <w:num w:numId="5" w16cid:durableId="1907179445">
    <w:abstractNumId w:val="14"/>
  </w:num>
  <w:num w:numId="6" w16cid:durableId="769354564">
    <w:abstractNumId w:val="3"/>
  </w:num>
  <w:num w:numId="7" w16cid:durableId="94373505">
    <w:abstractNumId w:val="13"/>
  </w:num>
  <w:num w:numId="8" w16cid:durableId="1701470242">
    <w:abstractNumId w:val="6"/>
  </w:num>
  <w:num w:numId="9" w16cid:durableId="1185825080">
    <w:abstractNumId w:val="7"/>
  </w:num>
  <w:num w:numId="10" w16cid:durableId="2070685357">
    <w:abstractNumId w:val="22"/>
  </w:num>
  <w:num w:numId="11" w16cid:durableId="1061371011">
    <w:abstractNumId w:val="5"/>
  </w:num>
  <w:num w:numId="12" w16cid:durableId="1503860911">
    <w:abstractNumId w:val="19"/>
  </w:num>
  <w:num w:numId="13" w16cid:durableId="307059334">
    <w:abstractNumId w:val="23"/>
  </w:num>
  <w:num w:numId="14" w16cid:durableId="742871609">
    <w:abstractNumId w:val="15"/>
  </w:num>
  <w:num w:numId="15" w16cid:durableId="723601714">
    <w:abstractNumId w:val="18"/>
  </w:num>
  <w:num w:numId="16" w16cid:durableId="992368915">
    <w:abstractNumId w:val="10"/>
  </w:num>
  <w:num w:numId="17" w16cid:durableId="1933779560">
    <w:abstractNumId w:val="21"/>
  </w:num>
  <w:num w:numId="18" w16cid:durableId="2133280685">
    <w:abstractNumId w:val="9"/>
  </w:num>
  <w:num w:numId="19" w16cid:durableId="99033672">
    <w:abstractNumId w:val="2"/>
  </w:num>
  <w:num w:numId="20" w16cid:durableId="1555775837">
    <w:abstractNumId w:val="12"/>
  </w:num>
  <w:num w:numId="21" w16cid:durableId="1623536349">
    <w:abstractNumId w:val="16"/>
  </w:num>
  <w:num w:numId="22" w16cid:durableId="133109647">
    <w:abstractNumId w:val="25"/>
  </w:num>
  <w:num w:numId="23" w16cid:durableId="796609295">
    <w:abstractNumId w:val="0"/>
  </w:num>
  <w:num w:numId="24" w16cid:durableId="901789469">
    <w:abstractNumId w:val="1"/>
  </w:num>
  <w:num w:numId="25" w16cid:durableId="922105078">
    <w:abstractNumId w:val="17"/>
  </w:num>
  <w:num w:numId="26" w16cid:durableId="10965153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A0NjIzMzW3MDVR0lEKTi0uzszPAykwqQUA471qySwAAAA="/>
    <w:docVar w:name="__grammarly61__i" w:val="H4sIAAAAAAAEAKtWckksSQxILCpxzi/NK1GyMqwFAAEhoTITAAAA"/>
    <w:docVar w:name="__grammarly61_1" w:val="H4sIAAAAAAAEAKtWcslPLs1NzSvxTFGyUjI2TDNKNk+20DUzSjXXNUlOTdO1MEwx0rVMTjNOSjZKMkhOSVTSUQpOLS7OzM8DaTGqBQBlRFAXQwAAAA=="/>
  </w:docVars>
  <w:rsids>
    <w:rsidRoot w:val="00352532"/>
    <w:rsid w:val="00000581"/>
    <w:rsid w:val="00001B83"/>
    <w:rsid w:val="00004997"/>
    <w:rsid w:val="000307F4"/>
    <w:rsid w:val="00035D9C"/>
    <w:rsid w:val="00074B2B"/>
    <w:rsid w:val="000869E5"/>
    <w:rsid w:val="000A7C3F"/>
    <w:rsid w:val="000B73BA"/>
    <w:rsid w:val="000D192A"/>
    <w:rsid w:val="000D63E1"/>
    <w:rsid w:val="000F4148"/>
    <w:rsid w:val="0012736A"/>
    <w:rsid w:val="00135452"/>
    <w:rsid w:val="001826F6"/>
    <w:rsid w:val="00187E0C"/>
    <w:rsid w:val="00190D0D"/>
    <w:rsid w:val="001A4951"/>
    <w:rsid w:val="001A69E4"/>
    <w:rsid w:val="001B3B69"/>
    <w:rsid w:val="001D7BF5"/>
    <w:rsid w:val="00203832"/>
    <w:rsid w:val="00264A9C"/>
    <w:rsid w:val="002F7992"/>
    <w:rsid w:val="00352532"/>
    <w:rsid w:val="00367B93"/>
    <w:rsid w:val="003708B8"/>
    <w:rsid w:val="003955D7"/>
    <w:rsid w:val="003B222D"/>
    <w:rsid w:val="003F31E4"/>
    <w:rsid w:val="00401C24"/>
    <w:rsid w:val="0041273F"/>
    <w:rsid w:val="00414F70"/>
    <w:rsid w:val="0043727A"/>
    <w:rsid w:val="004527F4"/>
    <w:rsid w:val="0045769B"/>
    <w:rsid w:val="00467DCA"/>
    <w:rsid w:val="004912BD"/>
    <w:rsid w:val="004A7EDF"/>
    <w:rsid w:val="004C0416"/>
    <w:rsid w:val="004D16B1"/>
    <w:rsid w:val="004E1C48"/>
    <w:rsid w:val="005001D8"/>
    <w:rsid w:val="005361EB"/>
    <w:rsid w:val="005405D2"/>
    <w:rsid w:val="00540AA8"/>
    <w:rsid w:val="00542696"/>
    <w:rsid w:val="005E7BFF"/>
    <w:rsid w:val="005F1A84"/>
    <w:rsid w:val="00600D20"/>
    <w:rsid w:val="006171A1"/>
    <w:rsid w:val="00631885"/>
    <w:rsid w:val="00646F11"/>
    <w:rsid w:val="00653B8E"/>
    <w:rsid w:val="00656020"/>
    <w:rsid w:val="00685002"/>
    <w:rsid w:val="006B0E79"/>
    <w:rsid w:val="006B443F"/>
    <w:rsid w:val="006C0574"/>
    <w:rsid w:val="006E7495"/>
    <w:rsid w:val="006F6C6B"/>
    <w:rsid w:val="00701BC8"/>
    <w:rsid w:val="00710353"/>
    <w:rsid w:val="007159A5"/>
    <w:rsid w:val="00765AB9"/>
    <w:rsid w:val="00796E3D"/>
    <w:rsid w:val="007A0A5A"/>
    <w:rsid w:val="007C4392"/>
    <w:rsid w:val="007E6C71"/>
    <w:rsid w:val="00806A18"/>
    <w:rsid w:val="00812995"/>
    <w:rsid w:val="00814377"/>
    <w:rsid w:val="00845FAD"/>
    <w:rsid w:val="008473AA"/>
    <w:rsid w:val="00847FB1"/>
    <w:rsid w:val="00862974"/>
    <w:rsid w:val="008927E0"/>
    <w:rsid w:val="008953CE"/>
    <w:rsid w:val="00895D2B"/>
    <w:rsid w:val="008D78D9"/>
    <w:rsid w:val="008E0CED"/>
    <w:rsid w:val="008F23D7"/>
    <w:rsid w:val="008F77E5"/>
    <w:rsid w:val="009045BD"/>
    <w:rsid w:val="009205D2"/>
    <w:rsid w:val="009371A4"/>
    <w:rsid w:val="009445D5"/>
    <w:rsid w:val="00974A60"/>
    <w:rsid w:val="009B59E9"/>
    <w:rsid w:val="009C58EC"/>
    <w:rsid w:val="00A134CE"/>
    <w:rsid w:val="00A36CBD"/>
    <w:rsid w:val="00A47809"/>
    <w:rsid w:val="00A63E2B"/>
    <w:rsid w:val="00AE1173"/>
    <w:rsid w:val="00AE25C8"/>
    <w:rsid w:val="00AF4460"/>
    <w:rsid w:val="00AF6CE2"/>
    <w:rsid w:val="00B02EA4"/>
    <w:rsid w:val="00B153CB"/>
    <w:rsid w:val="00B15409"/>
    <w:rsid w:val="00B630DD"/>
    <w:rsid w:val="00B71FBF"/>
    <w:rsid w:val="00B948EA"/>
    <w:rsid w:val="00BA3772"/>
    <w:rsid w:val="00BE319F"/>
    <w:rsid w:val="00BF6E37"/>
    <w:rsid w:val="00C07EE3"/>
    <w:rsid w:val="00C351C3"/>
    <w:rsid w:val="00C41AAC"/>
    <w:rsid w:val="00C53D8E"/>
    <w:rsid w:val="00C60E31"/>
    <w:rsid w:val="00CB05D2"/>
    <w:rsid w:val="00CC331D"/>
    <w:rsid w:val="00CD2BB1"/>
    <w:rsid w:val="00CD63C5"/>
    <w:rsid w:val="00CE7C96"/>
    <w:rsid w:val="00D14B70"/>
    <w:rsid w:val="00D17DBD"/>
    <w:rsid w:val="00D62D03"/>
    <w:rsid w:val="00D64724"/>
    <w:rsid w:val="00D83061"/>
    <w:rsid w:val="00DF3E2F"/>
    <w:rsid w:val="00DF7346"/>
    <w:rsid w:val="00E03D1E"/>
    <w:rsid w:val="00E227A9"/>
    <w:rsid w:val="00E31E73"/>
    <w:rsid w:val="00E339D4"/>
    <w:rsid w:val="00E45B3D"/>
    <w:rsid w:val="00E55295"/>
    <w:rsid w:val="00E934B5"/>
    <w:rsid w:val="00E95C22"/>
    <w:rsid w:val="00EA0EF8"/>
    <w:rsid w:val="00EB7096"/>
    <w:rsid w:val="00EE3FE2"/>
    <w:rsid w:val="00EF1C27"/>
    <w:rsid w:val="00EF7F2E"/>
    <w:rsid w:val="00F055A3"/>
    <w:rsid w:val="00F30631"/>
    <w:rsid w:val="00F617E7"/>
    <w:rsid w:val="00F64C82"/>
    <w:rsid w:val="00F937D6"/>
    <w:rsid w:val="00F95271"/>
    <w:rsid w:val="00F96FFF"/>
    <w:rsid w:val="00FB10BD"/>
    <w:rsid w:val="00FD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522D5C44"/>
  <w15:docId w15:val="{7578B33D-0582-4915-9329-C25629984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EA4"/>
  </w:style>
  <w:style w:type="paragraph" w:styleId="Ttulo1">
    <w:name w:val="heading 1"/>
    <w:basedOn w:val="Normal"/>
    <w:next w:val="Normal"/>
    <w:qFormat/>
    <w:rsid w:val="00E227A9"/>
    <w:pPr>
      <w:keepNext/>
      <w:jc w:val="center"/>
      <w:outlineLvl w:val="0"/>
    </w:pPr>
    <w:rPr>
      <w:rFonts w:ascii="Arial" w:hAnsi="Arial"/>
      <w:b/>
      <w:cap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Estilo2">
    <w:name w:val="Estilo2"/>
    <w:basedOn w:val="Semlista"/>
    <w:rsid w:val="00E95C22"/>
    <w:pPr>
      <w:numPr>
        <w:numId w:val="1"/>
      </w:numPr>
    </w:pPr>
  </w:style>
  <w:style w:type="table" w:styleId="Tabelacomgrade">
    <w:name w:val="Table Grid"/>
    <w:basedOn w:val="Tabelanormal"/>
    <w:rsid w:val="00E227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FB10BD"/>
    <w:rPr>
      <w:rFonts w:ascii="Tahoma" w:hAnsi="Tahoma" w:cs="Tahoma"/>
      <w:sz w:val="16"/>
      <w:szCs w:val="16"/>
    </w:rPr>
  </w:style>
  <w:style w:type="character" w:styleId="Hyperlink">
    <w:name w:val="Hyperlink"/>
    <w:rsid w:val="00EB7096"/>
    <w:rPr>
      <w:color w:val="0000FF"/>
      <w:u w:val="single"/>
    </w:rPr>
  </w:style>
  <w:style w:type="paragraph" w:styleId="Rodap">
    <w:name w:val="footer"/>
    <w:basedOn w:val="Normal"/>
    <w:rsid w:val="00EA0EF8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EA0EF8"/>
  </w:style>
  <w:style w:type="paragraph" w:styleId="Cabealho">
    <w:name w:val="header"/>
    <w:basedOn w:val="Normal"/>
    <w:link w:val="CabealhoChar"/>
    <w:rsid w:val="00EA0EF8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0D63E1"/>
  </w:style>
  <w:style w:type="paragraph" w:styleId="Corpodetexto">
    <w:name w:val="Body Text"/>
    <w:basedOn w:val="Normal"/>
    <w:link w:val="CorpodetextoChar"/>
    <w:rsid w:val="000D63E1"/>
    <w:pPr>
      <w:spacing w:line="360" w:lineRule="auto"/>
      <w:jc w:val="both"/>
    </w:pPr>
    <w:rPr>
      <w:sz w:val="24"/>
      <w:szCs w:val="24"/>
    </w:rPr>
  </w:style>
  <w:style w:type="character" w:customStyle="1" w:styleId="CorpodetextoChar">
    <w:name w:val="Corpo de texto Char"/>
    <w:link w:val="Corpodetexto"/>
    <w:rsid w:val="000D63E1"/>
    <w:rPr>
      <w:sz w:val="24"/>
      <w:szCs w:val="24"/>
    </w:rPr>
  </w:style>
  <w:style w:type="paragraph" w:styleId="Reviso">
    <w:name w:val="Revision"/>
    <w:hidden/>
    <w:uiPriority w:val="99"/>
    <w:semiHidden/>
    <w:rsid w:val="00AE2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0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68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95</CharactersWithSpaces>
  <SharedDoc>false</SharedDoc>
  <HLinks>
    <vt:vector size="6" baseType="variant">
      <vt:variant>
        <vt:i4>3276871</vt:i4>
      </vt:variant>
      <vt:variant>
        <vt:i4>0</vt:i4>
      </vt:variant>
      <vt:variant>
        <vt:i4>0</vt:i4>
      </vt:variant>
      <vt:variant>
        <vt:i4>5</vt:i4>
      </vt:variant>
      <vt:variant>
        <vt:lpwstr>mailto:poscctn@nuclear.ufmg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ia</dc:creator>
  <cp:lastModifiedBy>claubia pereira</cp:lastModifiedBy>
  <cp:revision>6</cp:revision>
  <cp:lastPrinted>2011-12-07T13:42:00Z</cp:lastPrinted>
  <dcterms:created xsi:type="dcterms:W3CDTF">2022-01-04T12:08:00Z</dcterms:created>
  <dcterms:modified xsi:type="dcterms:W3CDTF">2022-12-2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2917693</vt:i4>
  </property>
  <property fmtid="{D5CDD505-2E9C-101B-9397-08002B2CF9AE}" pid="3" name="_EmailSubject">
    <vt:lpwstr>Seleção 2012</vt:lpwstr>
  </property>
  <property fmtid="{D5CDD505-2E9C-101B-9397-08002B2CF9AE}" pid="4" name="_AuthorEmail">
    <vt:lpwstr>poscctn@nuclear.ufmg.br</vt:lpwstr>
  </property>
  <property fmtid="{D5CDD505-2E9C-101B-9397-08002B2CF9AE}" pid="5" name="_AuthorEmailDisplayName">
    <vt:lpwstr>poscctn</vt:lpwstr>
  </property>
  <property fmtid="{D5CDD505-2E9C-101B-9397-08002B2CF9AE}" pid="6" name="_ReviewingToolsShownOnce">
    <vt:lpwstr/>
  </property>
</Properties>
</file>